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248C" w:rsidRPr="00744D54" w:rsidRDefault="00FC248C" w:rsidP="00FC248C">
      <w:pPr>
        <w:spacing w:after="120" w:line="276" w:lineRule="auto"/>
        <w:jc w:val="center"/>
      </w:pPr>
      <w:r w:rsidRPr="00744D54">
        <w:t>ДУХОВНАЯ ОБРАЗОВАТЕЛЬНАЯ РЕЛИГИОЗНАЯ ОРГАНИЗАЦИЯ ВЫСШЕГО ОБРАЗОВАНИЯ РУССКОЙ ПРАВОСЛАВНОЙ ЦЕРКВИ</w:t>
      </w: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>ПРАВОСЛАВНЫЙ СВЯТО-ТИХОНОВСКИЙ БОГОСЛОВСКИЙ ИНСТИТУТ</w:t>
      </w:r>
    </w:p>
    <w:p w:rsidR="00FC248C" w:rsidRPr="00744D54" w:rsidRDefault="00FC248C" w:rsidP="00FC248C">
      <w:pPr>
        <w:spacing w:after="120" w:line="276" w:lineRule="auto"/>
        <w:jc w:val="center"/>
        <w:rPr>
          <w:b/>
          <w:i/>
        </w:rPr>
      </w:pPr>
      <w:r w:rsidRPr="00744D54">
        <w:t>КАФЕДРА ПАСТЫРСКОГО И НРАВСТВЕННОГО БОГОСЛОВИЯ</w:t>
      </w:r>
    </w:p>
    <w:p w:rsidR="00FC248C" w:rsidRPr="00744D54" w:rsidRDefault="00FC248C" w:rsidP="00FC248C">
      <w:pPr>
        <w:spacing w:after="120" w:line="276" w:lineRule="auto"/>
      </w:pPr>
    </w:p>
    <w:p w:rsidR="00FC248C" w:rsidRPr="00744D54" w:rsidRDefault="00FC248C" w:rsidP="00FC248C">
      <w:pPr>
        <w:spacing w:after="120" w:line="276" w:lineRule="auto"/>
      </w:pPr>
    </w:p>
    <w:p w:rsidR="00FC248C" w:rsidRPr="00744D54" w:rsidRDefault="00FC248C" w:rsidP="00FC248C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FC248C" w:rsidRPr="00744D54" w:rsidTr="00613E53">
        <w:tc>
          <w:tcPr>
            <w:tcW w:w="4785" w:type="dxa"/>
          </w:tcPr>
          <w:p w:rsidR="00FC248C" w:rsidRPr="00744D54" w:rsidRDefault="00FC248C" w:rsidP="00613E53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  <w:p w:rsidR="00FC248C" w:rsidRPr="00744D54" w:rsidRDefault="00FC248C" w:rsidP="00613E53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744D54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744D54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744D54">
              <w:rPr>
                <w:i/>
              </w:rPr>
              <w:t xml:space="preserve"> ПСТБИ</w:t>
            </w:r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744D54">
              <w:rPr>
                <w:i/>
              </w:rPr>
              <w:t xml:space="preserve">_____________ / </w:t>
            </w:r>
            <w:proofErr w:type="spellStart"/>
            <w:r w:rsidRPr="00744D54">
              <w:rPr>
                <w:i/>
              </w:rPr>
              <w:t>прот</w:t>
            </w:r>
            <w:proofErr w:type="spellEnd"/>
            <w:r w:rsidRPr="00744D54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744D54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  <w:p w:rsidR="00FC248C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FC248C" w:rsidRPr="00744D54" w:rsidRDefault="00FC248C" w:rsidP="00613E53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</w:tr>
    </w:tbl>
    <w:p w:rsidR="00FC248C" w:rsidRPr="00744D54" w:rsidRDefault="00FC248C" w:rsidP="00FC248C">
      <w:pPr>
        <w:spacing w:after="120" w:line="276" w:lineRule="auto"/>
        <w:ind w:left="567" w:hanging="567"/>
      </w:pP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>РАБОЧАЯ ПРОГРАММА ДИСЦИПЛИНЫ</w:t>
      </w:r>
    </w:p>
    <w:p w:rsidR="00FC248C" w:rsidRPr="00744D54" w:rsidRDefault="00FC248C" w:rsidP="00FC248C">
      <w:pPr>
        <w:spacing w:after="120" w:line="276" w:lineRule="auto"/>
        <w:jc w:val="center"/>
        <w:rPr>
          <w:b/>
          <w:i/>
          <w:spacing w:val="-2"/>
        </w:rPr>
      </w:pPr>
      <w:r>
        <w:rPr>
          <w:b/>
        </w:rPr>
        <w:t xml:space="preserve">ИСТОРИЯ </w:t>
      </w:r>
      <w:r w:rsidR="007C1591">
        <w:rPr>
          <w:b/>
        </w:rPr>
        <w:t>ВСЕЛЕНСКОГО ПРАВОСЛАВИЯ В НОВОЕ ВРЕМЯ</w:t>
      </w:r>
    </w:p>
    <w:p w:rsidR="00FC248C" w:rsidRPr="00744D54" w:rsidRDefault="00FC248C" w:rsidP="00FC248C">
      <w:pPr>
        <w:spacing w:after="120" w:line="276" w:lineRule="auto"/>
        <w:jc w:val="center"/>
        <w:rPr>
          <w:b/>
          <w:i/>
          <w:spacing w:val="-2"/>
        </w:rPr>
      </w:pP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>Основная образовательная программа:</w:t>
      </w:r>
      <w:r w:rsidRPr="00744D54">
        <w:rPr>
          <w:b/>
        </w:rPr>
        <w:t xml:space="preserve"> </w:t>
      </w:r>
      <w:r w:rsidRPr="00B32CF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FC248C" w:rsidRPr="00744D54" w:rsidRDefault="00FC248C" w:rsidP="00FC248C">
      <w:pPr>
        <w:spacing w:after="120" w:line="276" w:lineRule="auto"/>
        <w:jc w:val="center"/>
        <w:rPr>
          <w:color w:val="244061"/>
        </w:rPr>
      </w:pPr>
      <w:r w:rsidRPr="00744D54">
        <w:t>Квалификация выпускника</w:t>
      </w:r>
      <w:r w:rsidRPr="00744D54">
        <w:rPr>
          <w:i/>
        </w:rPr>
        <w:t xml:space="preserve">: </w:t>
      </w:r>
      <w:r w:rsidRPr="00744D54">
        <w:rPr>
          <w:b/>
          <w:i/>
        </w:rPr>
        <w:t>бакалавр</w:t>
      </w:r>
      <w:r>
        <w:rPr>
          <w:b/>
          <w:i/>
        </w:rPr>
        <w:t xml:space="preserve"> богословия</w:t>
      </w: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 xml:space="preserve">Форма обучения: </w:t>
      </w:r>
      <w:r w:rsidR="007C1591">
        <w:rPr>
          <w:b/>
          <w:i/>
        </w:rPr>
        <w:t>очно-заочная</w:t>
      </w: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C67B9E">
      <w:pPr>
        <w:widowControl w:val="0"/>
        <w:spacing w:after="120" w:line="276" w:lineRule="auto"/>
        <w:jc w:val="center"/>
      </w:pPr>
      <w:r w:rsidRPr="00744D54">
        <w:t>Москва, 20</w:t>
      </w:r>
      <w:r w:rsidR="00C67B9E">
        <w:t>20</w:t>
      </w:r>
      <w:r w:rsidRPr="00744D54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768603856"/>
        <w:docPartObj>
          <w:docPartGallery w:val="Table of Contents"/>
          <w:docPartUnique/>
        </w:docPartObj>
      </w:sdtPr>
      <w:sdtEndPr/>
      <w:sdtContent>
        <w:p w:rsidR="007A7C05" w:rsidRPr="00E7031F" w:rsidRDefault="00700B9B" w:rsidP="00E7031F">
          <w:pPr>
            <w:pStyle w:val="ab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8168A6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bookmarkStart w:id="72" w:name="_GoBack"/>
        <w:bookmarkEnd w:id="72"/>
        <w:p w:rsidR="00B50309" w:rsidRDefault="0008409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8168A6">
            <w:fldChar w:fldCharType="begin"/>
          </w:r>
          <w:r w:rsidR="00700B9B" w:rsidRPr="008168A6">
            <w:instrText xml:space="preserve"> TOC \o "1-3" \h \z \u </w:instrText>
          </w:r>
          <w:r w:rsidRPr="008168A6">
            <w:fldChar w:fldCharType="separate"/>
          </w:r>
          <w:hyperlink w:anchor="_Toc55678501" w:history="1">
            <w:r w:rsidR="00B50309" w:rsidRPr="00D35CE9">
              <w:rPr>
                <w:rStyle w:val="ac"/>
                <w:noProof/>
              </w:rPr>
              <w:t>Цели освоения дисциплины</w:t>
            </w:r>
            <w:r w:rsidR="00B50309">
              <w:rPr>
                <w:noProof/>
                <w:webHidden/>
              </w:rPr>
              <w:tab/>
            </w:r>
            <w:r w:rsidR="00B50309">
              <w:rPr>
                <w:noProof/>
                <w:webHidden/>
              </w:rPr>
              <w:fldChar w:fldCharType="begin"/>
            </w:r>
            <w:r w:rsidR="00B50309">
              <w:rPr>
                <w:noProof/>
                <w:webHidden/>
              </w:rPr>
              <w:instrText xml:space="preserve"> PAGEREF _Toc55678501 \h </w:instrText>
            </w:r>
            <w:r w:rsidR="00B50309">
              <w:rPr>
                <w:noProof/>
                <w:webHidden/>
              </w:rPr>
            </w:r>
            <w:r w:rsidR="00B50309">
              <w:rPr>
                <w:noProof/>
                <w:webHidden/>
              </w:rPr>
              <w:fldChar w:fldCharType="separate"/>
            </w:r>
            <w:r w:rsidR="00B50309">
              <w:rPr>
                <w:noProof/>
                <w:webHidden/>
              </w:rPr>
              <w:t>3</w:t>
            </w:r>
            <w:r w:rsidR="00B50309">
              <w:rPr>
                <w:noProof/>
                <w:webHidden/>
              </w:rPr>
              <w:fldChar w:fldCharType="end"/>
            </w:r>
          </w:hyperlink>
        </w:p>
        <w:p w:rsidR="00B50309" w:rsidRDefault="00B50309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678502" w:history="1">
            <w:r w:rsidRPr="00D35CE9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678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0309" w:rsidRDefault="00B50309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678503" w:history="1">
            <w:r w:rsidRPr="00D35CE9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678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0309" w:rsidRDefault="00B50309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678504" w:history="1">
            <w:r w:rsidRPr="00D35CE9">
              <w:rPr>
                <w:rStyle w:val="ac"/>
                <w:noProof/>
              </w:rPr>
              <w:t>Компетенция, формируемая дисциплин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678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0309" w:rsidRDefault="00B50309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678505" w:history="1">
            <w:r w:rsidRPr="00D35CE9">
              <w:rPr>
                <w:rStyle w:val="ac"/>
                <w:noProof/>
              </w:rPr>
              <w:t>Этапы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678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0309" w:rsidRDefault="00B50309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678506" w:history="1">
            <w:r w:rsidRPr="00D35CE9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678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0309" w:rsidRDefault="00B50309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678507" w:history="1">
            <w:r w:rsidRPr="00D35CE9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678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0309" w:rsidRDefault="00B50309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678508" w:history="1">
            <w:r w:rsidRPr="00D35CE9">
              <w:rPr>
                <w:rStyle w:val="ac"/>
                <w:noProof/>
              </w:rPr>
              <w:t>Тематический план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678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0309" w:rsidRDefault="00B50309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678509" w:history="1">
            <w:r w:rsidRPr="00D35CE9">
              <w:rPr>
                <w:rStyle w:val="ac"/>
                <w:noProof/>
              </w:rPr>
              <w:t>Содержание дисциплины, структурированное по тем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678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0309" w:rsidRDefault="00B50309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678510" w:history="1">
            <w:r w:rsidRPr="00D35CE9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Pr="00D35CE9">
              <w:rPr>
                <w:rStyle w:val="ac"/>
                <w:i/>
                <w:noProof/>
              </w:rPr>
              <w:t xml:space="preserve"> </w:t>
            </w:r>
            <w:r w:rsidRPr="00D35CE9">
              <w:rPr>
                <w:rStyle w:val="ac"/>
                <w:noProof/>
              </w:rPr>
              <w:t>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678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0309" w:rsidRDefault="00B50309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678511" w:history="1">
            <w:r w:rsidRPr="00D35CE9">
              <w:rPr>
                <w:rStyle w:val="ac"/>
                <w:noProof/>
              </w:rPr>
              <w:t>Фонд оценочных средст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678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0309" w:rsidRDefault="00B50309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678512" w:history="1">
            <w:r w:rsidRPr="00D35CE9">
              <w:rPr>
                <w:rStyle w:val="ac"/>
                <w:noProof/>
              </w:rPr>
              <w:t>Информация о фонде оценочных средств и контролируемой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678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0309" w:rsidRDefault="00B50309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678513" w:history="1">
            <w:r w:rsidRPr="00D35CE9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678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0309" w:rsidRDefault="00B50309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678514" w:history="1">
            <w:r w:rsidRPr="00D35CE9">
              <w:rPr>
                <w:rStyle w:val="ac"/>
                <w:noProof/>
              </w:rPr>
              <w:t>Вопросы для проведения промежуточной аттес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678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0309" w:rsidRDefault="00B50309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678515" w:history="1">
            <w:r w:rsidRPr="00D35CE9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678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0309" w:rsidRDefault="00B50309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678516" w:history="1">
            <w:r w:rsidRPr="00D35CE9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678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0309" w:rsidRDefault="00B50309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678517" w:history="1">
            <w:r w:rsidRPr="00D35CE9">
              <w:rPr>
                <w:rStyle w:val="ac"/>
                <w:noProof/>
              </w:rPr>
              <w:t>Средства оцени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678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0309" w:rsidRDefault="00B50309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678518" w:history="1">
            <w:r w:rsidRPr="00D35CE9">
              <w:rPr>
                <w:rStyle w:val="ac"/>
                <w:noProof/>
              </w:rPr>
              <w:t>Литература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678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0309" w:rsidRDefault="00B50309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678519" w:history="1">
            <w:r w:rsidRPr="00D35CE9">
              <w:rPr>
                <w:rStyle w:val="ac"/>
                <w:noProof/>
              </w:rPr>
              <w:t>Основная литература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678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0309" w:rsidRDefault="00B50309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678520" w:history="1">
            <w:r w:rsidRPr="00D35CE9">
              <w:rPr>
                <w:rStyle w:val="ac"/>
                <w:noProof/>
              </w:rPr>
              <w:t>Дополнительная литература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678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0309" w:rsidRDefault="00B50309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678521" w:history="1">
            <w:r w:rsidRPr="00D35CE9">
              <w:rPr>
                <w:rStyle w:val="ac"/>
                <w:noProof/>
              </w:rPr>
              <w:t>Интернет-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678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0309" w:rsidRDefault="00B50309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678522" w:history="1">
            <w:r w:rsidRPr="00D35CE9">
              <w:rPr>
                <w:rStyle w:val="ac"/>
                <w:noProof/>
              </w:rPr>
              <w:t>Методические указания для обучающихся по освоению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678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0309" w:rsidRDefault="00B50309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678523" w:history="1">
            <w:r w:rsidRPr="00D35CE9">
              <w:rPr>
                <w:rStyle w:val="ac"/>
                <w:noProof/>
              </w:rPr>
              <w:t>Материально-техническая база для осуществления образовательного процес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678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0B9B" w:rsidRPr="008168A6" w:rsidRDefault="0008409B" w:rsidP="008168A6">
          <w:pPr>
            <w:spacing w:after="120" w:line="276" w:lineRule="auto"/>
          </w:pPr>
          <w:r w:rsidRPr="008168A6">
            <w:rPr>
              <w:b/>
              <w:bCs/>
            </w:rPr>
            <w:fldChar w:fldCharType="end"/>
          </w:r>
        </w:p>
      </w:sdtContent>
    </w:sdt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ind w:left="928" w:hanging="360"/>
        <w:jc w:val="both"/>
      </w:pPr>
      <w:r w:rsidRPr="008168A6">
        <w:br w:type="page"/>
      </w: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73" w:name="_Toc55678501"/>
      <w:r w:rsidRPr="008168A6">
        <w:rPr>
          <w:sz w:val="24"/>
          <w:szCs w:val="24"/>
        </w:rPr>
        <w:lastRenderedPageBreak/>
        <w:t>Цели освоения дисциплины</w:t>
      </w:r>
      <w:bookmarkEnd w:id="73"/>
    </w:p>
    <w:p w:rsidR="00700B9B" w:rsidRPr="008168A6" w:rsidRDefault="00700B9B" w:rsidP="008168A6">
      <w:pPr>
        <w:tabs>
          <w:tab w:val="left" w:pos="0"/>
        </w:tabs>
        <w:spacing w:after="120" w:line="276" w:lineRule="auto"/>
        <w:jc w:val="both"/>
      </w:pPr>
      <w:r w:rsidRPr="008168A6">
        <w:t xml:space="preserve">Целями освоения </w:t>
      </w:r>
      <w:r w:rsidRPr="008168A6">
        <w:rPr>
          <w:spacing w:val="-3"/>
        </w:rPr>
        <w:t>дисциплин</w:t>
      </w:r>
      <w:r w:rsidRPr="008168A6">
        <w:t xml:space="preserve">ы является введение учащихся в круг ключевых тем и проблем Истории Поместных Церквей. </w:t>
      </w:r>
    </w:p>
    <w:p w:rsidR="00700B9B" w:rsidRPr="008168A6" w:rsidRDefault="00700B9B" w:rsidP="008168A6">
      <w:pPr>
        <w:tabs>
          <w:tab w:val="left" w:pos="0"/>
        </w:tabs>
        <w:spacing w:after="120" w:line="276" w:lineRule="auto"/>
        <w:jc w:val="both"/>
      </w:pPr>
      <w:r w:rsidRPr="008168A6">
        <w:t xml:space="preserve">Курс призван способствовать: </w:t>
      </w:r>
    </w:p>
    <w:p w:rsidR="00700B9B" w:rsidRPr="008168A6" w:rsidRDefault="007C1591" w:rsidP="008168A6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>
        <w:t xml:space="preserve">пониманию </w:t>
      </w:r>
      <w:r w:rsidR="00700B9B" w:rsidRPr="008168A6">
        <w:t>истории Поместных Церквей как составляющей Священной истории Нового Завета;</w:t>
      </w:r>
    </w:p>
    <w:p w:rsidR="00DD01C4" w:rsidRDefault="00700B9B" w:rsidP="008168A6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8168A6">
        <w:t xml:space="preserve">формированию адекватного представления о природе Церкви и взаимоотношениях Церкви и государства; </w:t>
      </w:r>
    </w:p>
    <w:p w:rsidR="00DD01C4" w:rsidRDefault="00DD01C4" w:rsidP="008168A6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>
        <w:t>р</w:t>
      </w:r>
      <w:r w:rsidR="00700B9B" w:rsidRPr="008168A6">
        <w:t xml:space="preserve">азвитию у </w:t>
      </w:r>
      <w:r w:rsidR="007C1591">
        <w:t>обучающихся</w:t>
      </w:r>
      <w:r w:rsidR="00700B9B" w:rsidRPr="008168A6">
        <w:t xml:space="preserve"> способности самостоятельной и адекватной оценки событий общественно-политической жизни в Европейских государствах с учетом исторической роли Православия. </w:t>
      </w:r>
    </w:p>
    <w:p w:rsidR="00700B9B" w:rsidRPr="008168A6" w:rsidRDefault="00700B9B" w:rsidP="008168A6">
      <w:pPr>
        <w:pStyle w:val="a3"/>
        <w:tabs>
          <w:tab w:val="left" w:pos="0"/>
        </w:tabs>
        <w:spacing w:after="120" w:line="276" w:lineRule="auto"/>
        <w:ind w:firstLine="0"/>
      </w:pPr>
      <w:r w:rsidRPr="008168A6">
        <w:t>Целями осв</w:t>
      </w:r>
      <w:r w:rsidR="007C1591">
        <w:t>оения дисциплины также являются</w:t>
      </w:r>
      <w:r w:rsidRPr="008168A6">
        <w:t>:</w:t>
      </w:r>
    </w:p>
    <w:p w:rsidR="00700B9B" w:rsidRPr="008168A6" w:rsidRDefault="00700B9B" w:rsidP="008168A6">
      <w:pPr>
        <w:pStyle w:val="a3"/>
        <w:tabs>
          <w:tab w:val="left" w:pos="0"/>
        </w:tabs>
        <w:spacing w:after="120" w:line="276" w:lineRule="auto"/>
        <w:ind w:firstLine="0"/>
      </w:pPr>
      <w:r w:rsidRPr="008168A6">
        <w:t xml:space="preserve">- </w:t>
      </w:r>
      <w:r w:rsidRPr="008168A6">
        <w:rPr>
          <w:bCs/>
        </w:rPr>
        <w:t>ознакомление с главнейшими событиями и проблемами истории Поместных Церквей в I – Х</w:t>
      </w:r>
      <w:r w:rsidRPr="008168A6">
        <w:rPr>
          <w:bCs/>
          <w:lang w:val="en-US"/>
        </w:rPr>
        <w:t>X</w:t>
      </w:r>
      <w:r w:rsidRPr="008168A6">
        <w:rPr>
          <w:bCs/>
        </w:rPr>
        <w:t xml:space="preserve"> вв.</w:t>
      </w:r>
      <w:r w:rsidRPr="008168A6">
        <w:t>;</w:t>
      </w:r>
    </w:p>
    <w:p w:rsidR="00700B9B" w:rsidRPr="008168A6" w:rsidRDefault="00700B9B" w:rsidP="008168A6">
      <w:pPr>
        <w:pStyle w:val="a3"/>
        <w:tabs>
          <w:tab w:val="left" w:pos="0"/>
        </w:tabs>
        <w:spacing w:after="120" w:line="276" w:lineRule="auto"/>
        <w:ind w:firstLine="0"/>
      </w:pPr>
      <w:r w:rsidRPr="008168A6">
        <w:rPr>
          <w:bCs/>
        </w:rPr>
        <w:t>- формирование способности анализа современной общественно-политической ситуации в Европе с учетом исторической роли Православия в регионе.</w:t>
      </w:r>
    </w:p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74" w:name="_Toc55678502"/>
      <w:r w:rsidRPr="008168A6">
        <w:rPr>
          <w:sz w:val="24"/>
          <w:szCs w:val="24"/>
        </w:rPr>
        <w:t>Место дисциплины в структуре образовательной программы</w:t>
      </w:r>
      <w:bookmarkEnd w:id="74"/>
    </w:p>
    <w:p w:rsidR="00700B9B" w:rsidRPr="008168A6" w:rsidRDefault="00DD01C4" w:rsidP="00C67B9E">
      <w:pPr>
        <w:spacing w:after="120" w:line="276" w:lineRule="auto"/>
        <w:jc w:val="both"/>
      </w:pPr>
      <w:r>
        <w:t xml:space="preserve">Дисциплина относится к вариативной части ООП и является </w:t>
      </w:r>
      <w:r w:rsidR="00C67B9E">
        <w:t>выборной</w:t>
      </w:r>
      <w:r w:rsidR="00700B9B" w:rsidRPr="008168A6">
        <w:t>.</w:t>
      </w:r>
    </w:p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75" w:name="_Toc55678503"/>
      <w:r w:rsidRPr="008168A6">
        <w:rPr>
          <w:sz w:val="24"/>
          <w:szCs w:val="24"/>
        </w:rPr>
        <w:t>Перечень планируемых результатов обучения по дисциплине</w:t>
      </w:r>
      <w:bookmarkEnd w:id="75"/>
    </w:p>
    <w:p w:rsidR="00D579D6" w:rsidRPr="008168A6" w:rsidRDefault="00D579D6" w:rsidP="008168A6">
      <w:pPr>
        <w:pStyle w:val="3"/>
        <w:spacing w:after="120" w:line="276" w:lineRule="auto"/>
      </w:pPr>
      <w:bookmarkStart w:id="76" w:name="_Toc55678504"/>
      <w:r w:rsidRPr="008168A6">
        <w:t>Компетенция, формируемая дисциплиной</w:t>
      </w:r>
      <w:bookmarkEnd w:id="76"/>
    </w:p>
    <w:p w:rsidR="00D579D6" w:rsidRPr="008168A6" w:rsidRDefault="00700B9B" w:rsidP="008168A6">
      <w:pPr>
        <w:widowControl w:val="0"/>
        <w:spacing w:after="120" w:line="276" w:lineRule="auto"/>
        <w:jc w:val="both"/>
      </w:pPr>
      <w:r w:rsidRPr="008168A6">
        <w:t>Дисциплина призвана сформировать у</w:t>
      </w:r>
      <w:r w:rsidR="00E64A1A" w:rsidRPr="008168A6">
        <w:t xml:space="preserve"> обучающихся обще</w:t>
      </w:r>
      <w:r w:rsidR="00120B77" w:rsidRPr="008168A6">
        <w:t xml:space="preserve">культурную </w:t>
      </w:r>
      <w:r w:rsidRPr="008168A6">
        <w:t xml:space="preserve">компетенцию </w:t>
      </w:r>
      <w:r w:rsidR="00120B77" w:rsidRPr="008168A6">
        <w:t>ОК-2: способность анализировать этапы и закономерности исторического развития общества для формирования гражданской позиции.</w:t>
      </w:r>
    </w:p>
    <w:p w:rsidR="00D579D6" w:rsidRPr="008168A6" w:rsidRDefault="00D579D6" w:rsidP="008168A6">
      <w:pPr>
        <w:pStyle w:val="3"/>
        <w:spacing w:after="120" w:line="276" w:lineRule="auto"/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55678505"/>
      <w:r w:rsidRPr="008168A6"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</w:p>
    <w:p w:rsidR="008168A6" w:rsidRPr="008168A6" w:rsidRDefault="008168A6" w:rsidP="008168A6">
      <w:pPr>
        <w:spacing w:after="120" w:line="276" w:lineRule="auto"/>
        <w:jc w:val="both"/>
      </w:pPr>
      <w:r w:rsidRPr="008168A6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8168A6" w:rsidRPr="008168A6" w:rsidRDefault="008168A6" w:rsidP="008168A6">
      <w:pPr>
        <w:spacing w:after="120" w:line="276" w:lineRule="auto"/>
        <w:jc w:val="both"/>
      </w:pPr>
      <w:r w:rsidRPr="008168A6">
        <w:t xml:space="preserve">На начальном этапе в течение семестра формируются </w:t>
      </w:r>
      <w:proofErr w:type="spellStart"/>
      <w:r w:rsidRPr="008168A6">
        <w:t>знаниевые</w:t>
      </w:r>
      <w:proofErr w:type="spellEnd"/>
      <w:r w:rsidRPr="008168A6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8168A6" w:rsidRPr="008168A6" w:rsidRDefault="008168A6" w:rsidP="008168A6">
      <w:pPr>
        <w:spacing w:after="120" w:line="276" w:lineRule="auto"/>
        <w:jc w:val="both"/>
      </w:pPr>
      <w:r w:rsidRPr="008168A6">
        <w:lastRenderedPageBreak/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D579D6" w:rsidRPr="008168A6" w:rsidRDefault="008168A6" w:rsidP="008168A6">
      <w:pPr>
        <w:spacing w:after="120" w:line="276" w:lineRule="auto"/>
        <w:jc w:val="both"/>
      </w:pPr>
      <w:r w:rsidRPr="008168A6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D579D6" w:rsidRPr="008168A6" w:rsidRDefault="00D579D6" w:rsidP="008168A6">
      <w:pPr>
        <w:pStyle w:val="3"/>
        <w:spacing w:after="120" w:line="276" w:lineRule="auto"/>
      </w:pPr>
      <w:bookmarkStart w:id="83" w:name="_Toc472951667"/>
      <w:bookmarkStart w:id="84" w:name="_Toc474840590"/>
      <w:bookmarkStart w:id="85" w:name="_Toc475970637"/>
      <w:bookmarkStart w:id="86" w:name="_Toc55678506"/>
      <w:r w:rsidRPr="008168A6">
        <w:t>Знания, умения и навыки, получаемые в результате освоения дисциплины</w:t>
      </w:r>
      <w:bookmarkEnd w:id="83"/>
      <w:bookmarkEnd w:id="84"/>
      <w:bookmarkEnd w:id="85"/>
      <w:bookmarkEnd w:id="86"/>
    </w:p>
    <w:p w:rsidR="0014232F" w:rsidRDefault="0014232F" w:rsidP="00B40CBF">
      <w:pPr>
        <w:spacing w:after="288"/>
        <w:jc w:val="both"/>
      </w:pPr>
      <w: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14232F" w:rsidRDefault="0014232F" w:rsidP="0014232F">
      <w:pPr>
        <w:spacing w:after="288" w:line="276" w:lineRule="auto"/>
        <w:jc w:val="both"/>
      </w:pPr>
      <w: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423"/>
        <w:gridCol w:w="7148"/>
      </w:tblGrid>
      <w:tr w:rsidR="00D579D6" w:rsidRPr="008168A6" w:rsidTr="007C1591"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b/>
                <w:sz w:val="24"/>
                <w:szCs w:val="24"/>
                <w:lang w:eastAsia="en-US"/>
              </w:rPr>
              <w:t>Планируемые результаты освоения</w:t>
            </w:r>
          </w:p>
        </w:tc>
      </w:tr>
      <w:tr w:rsidR="00D579D6" w:rsidRPr="008168A6" w:rsidTr="007C1591">
        <w:tc>
          <w:tcPr>
            <w:tcW w:w="0" w:type="auto"/>
            <w:vMerge w:val="restart"/>
          </w:tcPr>
          <w:p w:rsidR="00D579D6" w:rsidRPr="008168A6" w:rsidRDefault="00D579D6" w:rsidP="007C159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Начальный </w:t>
            </w: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 xml:space="preserve">- знание хронологических рамок и периодов изучаемой церковной дисциплины; 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>- знание ключевых процессов, дат важнейших событий отечественной и всеобщей истори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>- знание понятийного аппарата в области истории и церковной истори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>- знание основных деятелей всеобщей и церковной истории и их роли в событиях изучаемого периода.</w:t>
            </w:r>
          </w:p>
        </w:tc>
      </w:tr>
      <w:tr w:rsidR="00D579D6" w:rsidRPr="008168A6" w:rsidTr="007C1591">
        <w:tc>
          <w:tcPr>
            <w:tcW w:w="0" w:type="auto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умение находить необходимую информацию в  исторических и церковно-исторических источниках</w:t>
            </w:r>
          </w:p>
          <w:p w:rsidR="00D579D6" w:rsidRPr="008168A6" w:rsidRDefault="00D579D6" w:rsidP="008168A6">
            <w:pPr>
              <w:widowControl w:val="0"/>
              <w:tabs>
                <w:tab w:val="left" w:pos="-1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D579D6" w:rsidRPr="008168A6" w:rsidTr="007C1591">
        <w:tc>
          <w:tcPr>
            <w:tcW w:w="0" w:type="auto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грамотного использования научной терминологии при изложении вопроса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сопоставления исторических событий и </w:t>
            </w:r>
            <w:r w:rsidRPr="008168A6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явлений.</w:t>
            </w:r>
          </w:p>
        </w:tc>
      </w:tr>
      <w:tr w:rsidR="00D579D6" w:rsidRPr="008168A6" w:rsidTr="007C1591">
        <w:tc>
          <w:tcPr>
            <w:tcW w:w="0" w:type="auto"/>
            <w:vMerge w:val="restart"/>
          </w:tcPr>
          <w:p w:rsidR="00D579D6" w:rsidRPr="008168A6" w:rsidRDefault="00D579D6" w:rsidP="007C159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 xml:space="preserve">Основной </w:t>
            </w: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знание основы методики анализа  исторических и церковно-исторических источников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 - знание основы методики анализа исторических событий в их взаимосвязи. </w:t>
            </w:r>
          </w:p>
        </w:tc>
      </w:tr>
      <w:tr w:rsidR="00D579D6" w:rsidRPr="008168A6" w:rsidTr="007C1591">
        <w:tc>
          <w:tcPr>
            <w:tcW w:w="0" w:type="auto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умение аргументировано обосновывать свои суждения и выводы. </w:t>
            </w:r>
          </w:p>
        </w:tc>
      </w:tr>
      <w:tr w:rsidR="00D579D6" w:rsidRPr="008168A6" w:rsidTr="007C1591">
        <w:tc>
          <w:tcPr>
            <w:tcW w:w="0" w:type="auto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исторического анализа при работе с историческими и научными текстам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:rsidR="00D579D6" w:rsidRPr="008168A6" w:rsidRDefault="00D579D6" w:rsidP="008168A6">
      <w:pPr>
        <w:spacing w:after="120" w:line="276" w:lineRule="auto"/>
        <w:jc w:val="both"/>
      </w:pPr>
    </w:p>
    <w:p w:rsidR="00700B9B" w:rsidRPr="00C67B9E" w:rsidRDefault="00700B9B" w:rsidP="00C67B9E">
      <w:pPr>
        <w:pStyle w:val="10"/>
        <w:spacing w:before="0" w:after="120" w:line="276" w:lineRule="auto"/>
        <w:rPr>
          <w:sz w:val="24"/>
          <w:szCs w:val="24"/>
        </w:rPr>
      </w:pPr>
      <w:bookmarkStart w:id="87" w:name="_Toc55678507"/>
      <w:r w:rsidRPr="008168A6">
        <w:rPr>
          <w:sz w:val="24"/>
          <w:szCs w:val="24"/>
        </w:rPr>
        <w:t>Объ</w:t>
      </w:r>
      <w:r w:rsidR="007C1591">
        <w:rPr>
          <w:sz w:val="24"/>
          <w:szCs w:val="24"/>
        </w:rPr>
        <w:t>ё</w:t>
      </w:r>
      <w:r w:rsidRPr="008168A6">
        <w:rPr>
          <w:sz w:val="24"/>
          <w:szCs w:val="24"/>
        </w:rPr>
        <w:t>м дисциплины</w:t>
      </w:r>
      <w:r w:rsidR="00C67B9E">
        <w:rPr>
          <w:sz w:val="24"/>
          <w:szCs w:val="24"/>
        </w:rPr>
        <w:t xml:space="preserve"> </w:t>
      </w:r>
      <w:r w:rsidR="00C67B9E" w:rsidRPr="008168A6">
        <w:rPr>
          <w:sz w:val="24"/>
          <w:szCs w:val="24"/>
        </w:rPr>
        <w:t>и трудо</w:t>
      </w:r>
      <w:r w:rsidR="00C67B9E">
        <w:rPr>
          <w:sz w:val="24"/>
          <w:szCs w:val="24"/>
        </w:rPr>
        <w:t>ё</w:t>
      </w:r>
      <w:r w:rsidR="00C67B9E" w:rsidRPr="008168A6">
        <w:rPr>
          <w:sz w:val="24"/>
          <w:szCs w:val="24"/>
        </w:rPr>
        <w:t>мкость по видам учебных занятий</w:t>
      </w:r>
      <w:bookmarkEnd w:id="87"/>
    </w:p>
    <w:tbl>
      <w:tblPr>
        <w:tblW w:w="5000" w:type="pct"/>
        <w:tblLook w:val="04A0" w:firstRow="1" w:lastRow="0" w:firstColumn="1" w:lastColumn="0" w:noHBand="0" w:noVBand="1"/>
      </w:tblPr>
      <w:tblGrid>
        <w:gridCol w:w="1839"/>
        <w:gridCol w:w="545"/>
        <w:gridCol w:w="545"/>
        <w:gridCol w:w="546"/>
        <w:gridCol w:w="547"/>
        <w:gridCol w:w="546"/>
        <w:gridCol w:w="546"/>
        <w:gridCol w:w="546"/>
        <w:gridCol w:w="546"/>
        <w:gridCol w:w="546"/>
        <w:gridCol w:w="546"/>
        <w:gridCol w:w="546"/>
        <w:gridCol w:w="547"/>
        <w:gridCol w:w="590"/>
        <w:gridCol w:w="590"/>
      </w:tblGrid>
      <w:tr w:rsidR="00C67B9E" w:rsidRPr="00F11EAE" w:rsidTr="00C67B9E">
        <w:trPr>
          <w:trHeight w:val="195"/>
        </w:trPr>
        <w:tc>
          <w:tcPr>
            <w:tcW w:w="96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7B9E" w:rsidRPr="00F11EAE" w:rsidRDefault="00C67B9E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141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7B9E" w:rsidRPr="00F11EAE" w:rsidRDefault="00C67B9E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57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7B9E" w:rsidRPr="00F11EAE" w:rsidRDefault="00C67B9E" w:rsidP="00FF2A27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11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7B9E" w:rsidRPr="00F11EAE" w:rsidRDefault="00C67B9E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7B9E" w:rsidRPr="00F11EAE" w:rsidRDefault="00C67B9E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5</w:t>
            </w:r>
          </w:p>
        </w:tc>
      </w:tr>
      <w:tr w:rsidR="00C67B9E" w:rsidRPr="00F11EAE" w:rsidTr="00C67B9E">
        <w:trPr>
          <w:cantSplit/>
          <w:trHeight w:val="1134"/>
        </w:trPr>
        <w:tc>
          <w:tcPr>
            <w:tcW w:w="96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67B9E" w:rsidRPr="00F11EAE" w:rsidRDefault="00C67B9E" w:rsidP="00FF2A2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41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67B9E" w:rsidRPr="00F11EAE" w:rsidRDefault="00C67B9E" w:rsidP="00FF2A2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7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67B9E" w:rsidRPr="00F11EAE" w:rsidRDefault="00C67B9E" w:rsidP="00FF2A2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11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67B9E" w:rsidRPr="00F11EAE" w:rsidRDefault="00C67B9E" w:rsidP="00FF2A2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67B9E" w:rsidRPr="00F11EAE" w:rsidRDefault="00C67B9E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9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67B9E" w:rsidRPr="00F11EAE" w:rsidRDefault="00C67B9E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A</w:t>
            </w:r>
          </w:p>
        </w:tc>
      </w:tr>
      <w:tr w:rsidR="00C67B9E" w:rsidRPr="00F11EAE" w:rsidTr="00C67B9E">
        <w:trPr>
          <w:cantSplit/>
          <w:trHeight w:val="1465"/>
        </w:trPr>
        <w:tc>
          <w:tcPr>
            <w:tcW w:w="9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67B9E" w:rsidRPr="00F11EAE" w:rsidRDefault="00C67B9E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67B9E" w:rsidRPr="00F11EAE" w:rsidRDefault="00C67B9E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67B9E" w:rsidRPr="00F11EAE" w:rsidRDefault="00C67B9E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67B9E" w:rsidRPr="00F11EAE" w:rsidRDefault="00C67B9E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67B9E" w:rsidRPr="00F11EAE" w:rsidRDefault="00C67B9E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67B9E" w:rsidRPr="00F11EAE" w:rsidRDefault="00C67B9E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67B9E" w:rsidRPr="00F11EAE" w:rsidRDefault="00C67B9E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67B9E" w:rsidRPr="00F11EAE" w:rsidRDefault="00C67B9E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67B9E" w:rsidRPr="00F11EAE" w:rsidRDefault="00C67B9E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67B9E" w:rsidRPr="00F11EAE" w:rsidRDefault="00C67B9E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67B9E" w:rsidRPr="00F11EAE" w:rsidRDefault="00C67B9E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67B9E" w:rsidRPr="00F11EAE" w:rsidRDefault="00C67B9E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67B9E" w:rsidRPr="00F11EAE" w:rsidRDefault="00C67B9E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7B9E" w:rsidRPr="00F11EAE" w:rsidRDefault="00C67B9E" w:rsidP="00FF2A27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7B9E" w:rsidRPr="00F11EAE" w:rsidRDefault="00C67B9E" w:rsidP="00FF2A27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C67B9E" w:rsidRPr="00F11EAE" w:rsidTr="00C67B9E">
        <w:trPr>
          <w:trHeight w:val="260"/>
        </w:trPr>
        <w:tc>
          <w:tcPr>
            <w:tcW w:w="9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7B9E" w:rsidRPr="00F11EAE" w:rsidRDefault="00C67B9E" w:rsidP="00FF2A27">
            <w:pPr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В.ДВ.09.01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7B9E" w:rsidRPr="00F11EAE" w:rsidRDefault="00C67B9E" w:rsidP="00FF2A2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7B9E" w:rsidRPr="00F11EAE" w:rsidRDefault="00C67B9E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7B9E" w:rsidRPr="00F11EAE" w:rsidRDefault="00C67B9E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7B9E" w:rsidRPr="00F11EAE" w:rsidRDefault="00C67B9E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7B9E" w:rsidRPr="00F11EAE" w:rsidRDefault="00C67B9E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7B9E" w:rsidRPr="00F11EAE" w:rsidRDefault="00C67B9E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7B9E" w:rsidRPr="00F11EAE" w:rsidRDefault="00C67B9E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7B9E" w:rsidRPr="00F11EAE" w:rsidRDefault="00C67B9E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7B9E" w:rsidRPr="00F11EAE" w:rsidRDefault="00C67B9E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7B9E" w:rsidRPr="00F11EAE" w:rsidRDefault="00C67B9E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7B9E" w:rsidRPr="00F11EAE" w:rsidRDefault="00C67B9E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7B9E" w:rsidRPr="00F11EAE" w:rsidRDefault="00C67B9E" w:rsidP="00FF2A2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7B9E" w:rsidRPr="00F11EAE" w:rsidRDefault="00C67B9E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7B9E" w:rsidRPr="00F11EAE" w:rsidRDefault="00C67B9E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</w:tr>
    </w:tbl>
    <w:p w:rsidR="0014232F" w:rsidRPr="008168A6" w:rsidRDefault="0014232F" w:rsidP="008168A6">
      <w:pPr>
        <w:pStyle w:val="a3"/>
        <w:spacing w:after="120" w:line="276" w:lineRule="auto"/>
        <w:ind w:firstLine="0"/>
      </w:pPr>
    </w:p>
    <w:p w:rsidR="00D579D6" w:rsidRDefault="00C67B9E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88" w:name="_Toc55678508"/>
      <w:r>
        <w:rPr>
          <w:sz w:val="24"/>
          <w:szCs w:val="24"/>
        </w:rPr>
        <w:t>Тематический план дисциплины</w:t>
      </w:r>
      <w:bookmarkEnd w:id="88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1"/>
        <w:gridCol w:w="9140"/>
      </w:tblGrid>
      <w:tr w:rsidR="00C67B9E" w:rsidRPr="008168A6" w:rsidTr="00C67B9E">
        <w:tc>
          <w:tcPr>
            <w:tcW w:w="225" w:type="pct"/>
          </w:tcPr>
          <w:p w:rsidR="00C67B9E" w:rsidRPr="008168A6" w:rsidRDefault="00C67B9E" w:rsidP="00FF2A27">
            <w:pPr>
              <w:spacing w:after="120" w:line="276" w:lineRule="auto"/>
              <w:jc w:val="both"/>
            </w:pPr>
            <w:r w:rsidRPr="008168A6">
              <w:t>1.</w:t>
            </w:r>
          </w:p>
        </w:tc>
        <w:tc>
          <w:tcPr>
            <w:tcW w:w="4775" w:type="pct"/>
            <w:shd w:val="clear" w:color="auto" w:fill="auto"/>
          </w:tcPr>
          <w:p w:rsidR="00C67B9E" w:rsidRPr="008168A6" w:rsidRDefault="00C67B9E" w:rsidP="00FF2A27">
            <w:pPr>
              <w:spacing w:after="120" w:line="276" w:lineRule="auto"/>
              <w:jc w:val="both"/>
            </w:pPr>
            <w:r w:rsidRPr="008168A6">
              <w:t>Основные понятия курса: терминология и канонические основы.</w:t>
            </w:r>
          </w:p>
        </w:tc>
      </w:tr>
      <w:tr w:rsidR="00C67B9E" w:rsidRPr="008168A6" w:rsidTr="00C67B9E">
        <w:tc>
          <w:tcPr>
            <w:tcW w:w="225" w:type="pct"/>
          </w:tcPr>
          <w:p w:rsidR="00C67B9E" w:rsidRPr="008168A6" w:rsidRDefault="00C67B9E" w:rsidP="00FF2A27">
            <w:pPr>
              <w:spacing w:after="120" w:line="276" w:lineRule="auto"/>
              <w:jc w:val="both"/>
            </w:pPr>
            <w:r w:rsidRPr="008168A6">
              <w:t>2</w:t>
            </w:r>
          </w:p>
        </w:tc>
        <w:tc>
          <w:tcPr>
            <w:tcW w:w="4775" w:type="pct"/>
            <w:shd w:val="clear" w:color="auto" w:fill="auto"/>
          </w:tcPr>
          <w:p w:rsidR="00C67B9E" w:rsidRPr="008168A6" w:rsidRDefault="00C67B9E" w:rsidP="00FF2A27">
            <w:pPr>
              <w:spacing w:after="120" w:line="276" w:lineRule="auto"/>
              <w:jc w:val="both"/>
            </w:pPr>
            <w:r w:rsidRPr="008168A6">
              <w:t>Раздел 2. Древние Патриархаты</w:t>
            </w:r>
          </w:p>
        </w:tc>
      </w:tr>
      <w:tr w:rsidR="00C67B9E" w:rsidRPr="008168A6" w:rsidTr="00C67B9E">
        <w:tc>
          <w:tcPr>
            <w:tcW w:w="225" w:type="pct"/>
          </w:tcPr>
          <w:p w:rsidR="00C67B9E" w:rsidRPr="008168A6" w:rsidRDefault="00C67B9E" w:rsidP="00FF2A27">
            <w:pPr>
              <w:spacing w:after="120" w:line="276" w:lineRule="auto"/>
              <w:jc w:val="both"/>
            </w:pPr>
            <w:r w:rsidRPr="008168A6">
              <w:t>3</w:t>
            </w:r>
          </w:p>
        </w:tc>
        <w:tc>
          <w:tcPr>
            <w:tcW w:w="4775" w:type="pct"/>
            <w:shd w:val="clear" w:color="auto" w:fill="auto"/>
          </w:tcPr>
          <w:p w:rsidR="00C67B9E" w:rsidRPr="008168A6" w:rsidRDefault="00C67B9E" w:rsidP="00FF2A27">
            <w:pPr>
              <w:spacing w:after="120" w:line="276" w:lineRule="auto"/>
              <w:jc w:val="both"/>
            </w:pPr>
            <w:r w:rsidRPr="008168A6">
              <w:t>Раздел 3. Грузинская Православная Церковь</w:t>
            </w:r>
          </w:p>
        </w:tc>
      </w:tr>
      <w:tr w:rsidR="00C67B9E" w:rsidRPr="008168A6" w:rsidTr="00C67B9E">
        <w:tc>
          <w:tcPr>
            <w:tcW w:w="225" w:type="pct"/>
          </w:tcPr>
          <w:p w:rsidR="00C67B9E" w:rsidRPr="008168A6" w:rsidRDefault="00C67B9E" w:rsidP="00FF2A27">
            <w:pPr>
              <w:spacing w:after="120" w:line="276" w:lineRule="auto"/>
              <w:jc w:val="both"/>
            </w:pPr>
            <w:r w:rsidRPr="008168A6">
              <w:t>4</w:t>
            </w:r>
          </w:p>
        </w:tc>
        <w:tc>
          <w:tcPr>
            <w:tcW w:w="4775" w:type="pct"/>
            <w:shd w:val="clear" w:color="auto" w:fill="auto"/>
          </w:tcPr>
          <w:p w:rsidR="00C67B9E" w:rsidRPr="008168A6" w:rsidRDefault="00C67B9E" w:rsidP="00FF2A27">
            <w:pPr>
              <w:spacing w:after="120" w:line="276" w:lineRule="auto"/>
              <w:jc w:val="both"/>
            </w:pPr>
            <w:r w:rsidRPr="008168A6">
              <w:t>Раздел 4. История славянских, Румынской и Албанской Православных Церквей</w:t>
            </w:r>
          </w:p>
        </w:tc>
      </w:tr>
      <w:tr w:rsidR="00C67B9E" w:rsidRPr="008168A6" w:rsidTr="00C67B9E">
        <w:tc>
          <w:tcPr>
            <w:tcW w:w="225" w:type="pct"/>
          </w:tcPr>
          <w:p w:rsidR="00C67B9E" w:rsidRPr="008168A6" w:rsidRDefault="00C67B9E" w:rsidP="00FF2A27">
            <w:pPr>
              <w:spacing w:after="120" w:line="276" w:lineRule="auto"/>
              <w:jc w:val="both"/>
            </w:pPr>
            <w:r w:rsidRPr="008168A6">
              <w:t>5</w:t>
            </w:r>
          </w:p>
        </w:tc>
        <w:tc>
          <w:tcPr>
            <w:tcW w:w="4775" w:type="pct"/>
            <w:shd w:val="clear" w:color="auto" w:fill="auto"/>
          </w:tcPr>
          <w:p w:rsidR="00C67B9E" w:rsidRPr="008168A6" w:rsidRDefault="00C67B9E" w:rsidP="00FF2A27">
            <w:pPr>
              <w:spacing w:after="120" w:line="276" w:lineRule="auto"/>
              <w:jc w:val="both"/>
            </w:pPr>
            <w:r w:rsidRPr="008168A6">
              <w:t xml:space="preserve">Раздел 5. Кипрская и </w:t>
            </w:r>
            <w:proofErr w:type="spellStart"/>
            <w:r w:rsidRPr="008168A6">
              <w:t>Элладская</w:t>
            </w:r>
            <w:proofErr w:type="spellEnd"/>
            <w:r w:rsidRPr="008168A6">
              <w:t xml:space="preserve"> Православные Церкви</w:t>
            </w:r>
          </w:p>
        </w:tc>
      </w:tr>
      <w:tr w:rsidR="00C67B9E" w:rsidRPr="008168A6" w:rsidTr="00C67B9E">
        <w:tc>
          <w:tcPr>
            <w:tcW w:w="225" w:type="pct"/>
          </w:tcPr>
          <w:p w:rsidR="00C67B9E" w:rsidRPr="008168A6" w:rsidRDefault="00C67B9E" w:rsidP="00FF2A27">
            <w:pPr>
              <w:spacing w:after="120" w:line="276" w:lineRule="auto"/>
              <w:jc w:val="both"/>
            </w:pPr>
            <w:r w:rsidRPr="008168A6">
              <w:t>6</w:t>
            </w:r>
          </w:p>
        </w:tc>
        <w:tc>
          <w:tcPr>
            <w:tcW w:w="4775" w:type="pct"/>
            <w:shd w:val="clear" w:color="auto" w:fill="auto"/>
          </w:tcPr>
          <w:p w:rsidR="00C67B9E" w:rsidRPr="008168A6" w:rsidRDefault="00C67B9E" w:rsidP="00FF2A27">
            <w:pPr>
              <w:spacing w:after="120" w:line="276" w:lineRule="auto"/>
              <w:jc w:val="both"/>
            </w:pPr>
            <w:r w:rsidRPr="008168A6">
              <w:t>Раздел 6. Церкви, получившие автокефалию от Русской Православной Церкви</w:t>
            </w:r>
          </w:p>
        </w:tc>
      </w:tr>
    </w:tbl>
    <w:p w:rsidR="00700B9B" w:rsidRPr="008168A6" w:rsidRDefault="00700B9B" w:rsidP="008168A6">
      <w:pPr>
        <w:pStyle w:val="a3"/>
        <w:spacing w:after="120" w:line="276" w:lineRule="auto"/>
        <w:ind w:firstLine="0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89" w:name="_Toc55678509"/>
      <w:r w:rsidRPr="008168A6">
        <w:rPr>
          <w:sz w:val="24"/>
          <w:szCs w:val="24"/>
        </w:rPr>
        <w:lastRenderedPageBreak/>
        <w:t>Содержание дисциплины, структурированное по темам</w:t>
      </w:r>
      <w:bookmarkEnd w:id="89"/>
      <w:r w:rsidRPr="008168A6">
        <w:rPr>
          <w:sz w:val="24"/>
          <w:szCs w:val="24"/>
        </w:rPr>
        <w:t xml:space="preserve"> 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1. </w:t>
      </w:r>
      <w:r w:rsidR="00700B9B" w:rsidRPr="008168A6">
        <w:t>Основные понятия курса: терминология и канонические основы.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</w:t>
      </w:r>
      <w:r w:rsidR="00700B9B" w:rsidRPr="008168A6">
        <w:t xml:space="preserve">. Диптих. </w:t>
      </w:r>
      <w:proofErr w:type="spellStart"/>
      <w:r w:rsidR="00700B9B" w:rsidRPr="008168A6">
        <w:t>Кириархальная</w:t>
      </w:r>
      <w:proofErr w:type="spellEnd"/>
      <w:r w:rsidR="00700B9B" w:rsidRPr="008168A6">
        <w:t xml:space="preserve"> Церковь. Автокефалия. Автономия. Единство и различие Автономных Православных Церквей.</w:t>
      </w:r>
    </w:p>
    <w:p w:rsidR="00700B9B" w:rsidRPr="008168A6" w:rsidRDefault="00700B9B" w:rsidP="008168A6">
      <w:pPr>
        <w:pStyle w:val="31"/>
        <w:tabs>
          <w:tab w:val="left" w:pos="709"/>
        </w:tabs>
        <w:spacing w:line="276" w:lineRule="auto"/>
        <w:ind w:left="708"/>
        <w:jc w:val="both"/>
        <w:rPr>
          <w:sz w:val="24"/>
          <w:szCs w:val="24"/>
        </w:rPr>
      </w:pPr>
      <w:r w:rsidRPr="008168A6">
        <w:rPr>
          <w:sz w:val="24"/>
          <w:szCs w:val="24"/>
        </w:rPr>
        <w:tab/>
        <w:t xml:space="preserve">Литература: Цыпин В., </w:t>
      </w:r>
      <w:proofErr w:type="spellStart"/>
      <w:r w:rsidRPr="008168A6">
        <w:rPr>
          <w:sz w:val="24"/>
          <w:szCs w:val="24"/>
        </w:rPr>
        <w:t>прот</w:t>
      </w:r>
      <w:proofErr w:type="spellEnd"/>
      <w:r w:rsidRPr="008168A6">
        <w:rPr>
          <w:sz w:val="24"/>
          <w:szCs w:val="24"/>
        </w:rPr>
        <w:t>. Автокефалия церковная // ПЭ. 2000. Т. 1. С. 199–202; Он же. Автономная Церковь // ПЭ. 2000. Т. 1. С. 203–204.</w:t>
      </w:r>
    </w:p>
    <w:p w:rsidR="00700B9B" w:rsidRPr="008168A6" w:rsidRDefault="00700B9B" w:rsidP="008168A6">
      <w:pPr>
        <w:pStyle w:val="31"/>
        <w:tabs>
          <w:tab w:val="left" w:pos="709"/>
          <w:tab w:val="left" w:pos="7480"/>
        </w:tabs>
        <w:spacing w:line="276" w:lineRule="auto"/>
        <w:ind w:left="708"/>
        <w:jc w:val="both"/>
        <w:rPr>
          <w:sz w:val="24"/>
          <w:szCs w:val="24"/>
        </w:rPr>
      </w:pPr>
      <w:r w:rsidRPr="008168A6">
        <w:rPr>
          <w:sz w:val="24"/>
          <w:szCs w:val="24"/>
        </w:rPr>
        <w:tab/>
        <w:t>Вопросы: Каковы основания для деления на Поместные Церкви в Православии? Что является общим для всех поместных Православных Церквей? Каковы признаки автокефальной и автономной церквей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2</w:t>
      </w:r>
      <w:r w:rsidR="00700B9B" w:rsidRPr="008168A6">
        <w:t>. Территориальный принцип церковной юрисдикции и отступления от него. Единство Вселенской Православной Церкви. Канонические правила, регулирующие бытие поместных Церквей.</w:t>
      </w:r>
    </w:p>
    <w:p w:rsidR="00700B9B" w:rsidRPr="008168A6" w:rsidRDefault="00700B9B" w:rsidP="008168A6">
      <w:pPr>
        <w:spacing w:after="120" w:line="276" w:lineRule="auto"/>
        <w:ind w:left="708"/>
        <w:jc w:val="both"/>
      </w:pPr>
      <w:r w:rsidRPr="008168A6">
        <w:t xml:space="preserve">Литература: </w:t>
      </w:r>
      <w:r w:rsidRPr="008168A6">
        <w:rPr>
          <w:i/>
        </w:rPr>
        <w:t xml:space="preserve">Цыпин В., </w:t>
      </w:r>
      <w:proofErr w:type="spellStart"/>
      <w:r w:rsidRPr="008168A6">
        <w:rPr>
          <w:i/>
        </w:rPr>
        <w:t>прот</w:t>
      </w:r>
      <w:proofErr w:type="spellEnd"/>
      <w:r w:rsidRPr="008168A6">
        <w:rPr>
          <w:i/>
        </w:rPr>
        <w:t>.</w:t>
      </w:r>
      <w:r w:rsidRPr="008168A6">
        <w:t xml:space="preserve"> Административной устройство Вселенской Православной Церкви // ПЭ. М., 2000. Т. 1. С. 303–307;</w:t>
      </w:r>
    </w:p>
    <w:p w:rsidR="00700B9B" w:rsidRPr="008168A6" w:rsidRDefault="00700B9B" w:rsidP="00E7031F">
      <w:pPr>
        <w:spacing w:after="120" w:line="276" w:lineRule="auto"/>
        <w:ind w:left="708"/>
        <w:jc w:val="both"/>
      </w:pPr>
      <w:r w:rsidRPr="008168A6">
        <w:t>Вопросы: Назовите и охарактеризуйте основные этапы формирования поместных Церквей? Что такое епархия, митрополия, экзархат, патриархат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2. </w:t>
      </w:r>
      <w:r w:rsidR="00700B9B" w:rsidRPr="008168A6">
        <w:t>Древние Патриархаты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3</w:t>
      </w:r>
      <w:r w:rsidR="00700B9B" w:rsidRPr="008168A6">
        <w:t xml:space="preserve">. Константинопольская Православная Церковь. Периодизация истории КПЦ. Захват крестоносцами. Унии. Положение Церкви в турецком государстве. Богословие в </w:t>
      </w:r>
      <w:r w:rsidR="00700B9B" w:rsidRPr="008168A6">
        <w:rPr>
          <w:lang w:val="en-US"/>
        </w:rPr>
        <w:t>XVI</w:t>
      </w:r>
      <w:r w:rsidR="00700B9B" w:rsidRPr="008168A6">
        <w:t>-</w:t>
      </w:r>
      <w:r w:rsidR="00700B9B" w:rsidRPr="008168A6">
        <w:rPr>
          <w:lang w:val="en-US"/>
        </w:rPr>
        <w:t>XVII</w:t>
      </w:r>
      <w:r w:rsidR="00700B9B" w:rsidRPr="008168A6">
        <w:t xml:space="preserve"> вв. Движение </w:t>
      </w:r>
      <w:proofErr w:type="spellStart"/>
      <w:r w:rsidR="00700B9B" w:rsidRPr="008168A6">
        <w:t>колливадов</w:t>
      </w:r>
      <w:proofErr w:type="spellEnd"/>
      <w:r w:rsidR="00700B9B" w:rsidRPr="008168A6">
        <w:t xml:space="preserve">. Каноническая территория и юрисдикция. КПЦ в </w:t>
      </w:r>
      <w:r w:rsidR="00700B9B" w:rsidRPr="008168A6">
        <w:rPr>
          <w:lang w:val="en-US"/>
        </w:rPr>
        <w:t>XX</w:t>
      </w:r>
      <w:r w:rsidR="00700B9B" w:rsidRPr="008168A6">
        <w:t xml:space="preserve"> в. Малоазийская катастрофа. </w:t>
      </w:r>
    </w:p>
    <w:p w:rsidR="00700B9B" w:rsidRPr="008168A6" w:rsidRDefault="00700B9B" w:rsidP="008168A6">
      <w:pPr>
        <w:spacing w:after="120" w:line="276" w:lineRule="auto"/>
        <w:ind w:left="720"/>
        <w:jc w:val="both"/>
      </w:pPr>
      <w:r w:rsidRPr="008168A6">
        <w:t xml:space="preserve">Литература: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18–30. </w:t>
      </w:r>
    </w:p>
    <w:p w:rsidR="00700B9B" w:rsidRPr="008168A6" w:rsidRDefault="00700B9B" w:rsidP="008168A6">
      <w:pPr>
        <w:spacing w:after="120" w:line="276" w:lineRule="auto"/>
        <w:ind w:left="720"/>
        <w:jc w:val="both"/>
      </w:pPr>
      <w:r w:rsidRPr="008168A6">
        <w:t>Вопросы: Почему Константинопольская кафедра стала первой по чести на Востоке? Как отразились на судьбе Патриархата латинский и османский периоды? Какова роль Константинополя в сохранения христианства на Востоке?</w:t>
      </w:r>
      <w:r w:rsidR="008168A6" w:rsidRPr="008168A6">
        <w:t xml:space="preserve">                         </w:t>
      </w:r>
      <w:r w:rsidRPr="008168A6">
        <w:t xml:space="preserve">                         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4</w:t>
      </w:r>
      <w:r w:rsidR="00700B9B" w:rsidRPr="008168A6">
        <w:t xml:space="preserve">. Александрийская Православная Церковь. </w:t>
      </w:r>
      <w:proofErr w:type="spellStart"/>
      <w:r w:rsidR="00700B9B" w:rsidRPr="008168A6">
        <w:t>Огласительное</w:t>
      </w:r>
      <w:proofErr w:type="spellEnd"/>
      <w:r w:rsidR="00700B9B" w:rsidRPr="008168A6">
        <w:t xml:space="preserve"> училище. Монашество. Арианство. «Спор» о первенстве кафедр. Монофизитство. Уния </w:t>
      </w:r>
      <w:smartTag w:uri="urn:schemas-microsoft-com:office:smarttags" w:element="metricconverter">
        <w:smartTagPr>
          <w:attr w:name="ProductID" w:val="633 г"/>
        </w:smartTagPr>
        <w:r w:rsidR="00700B9B" w:rsidRPr="008168A6">
          <w:t>633 г</w:t>
        </w:r>
      </w:smartTag>
      <w:r w:rsidR="00700B9B" w:rsidRPr="008168A6">
        <w:t xml:space="preserve">. Александрия под властью арабов. АПЦ в составе турецкой империи. </w:t>
      </w:r>
    </w:p>
    <w:p w:rsidR="00700B9B" w:rsidRPr="008168A6" w:rsidRDefault="00700B9B" w:rsidP="008168A6">
      <w:pPr>
        <w:spacing w:after="120" w:line="276" w:lineRule="auto"/>
        <w:ind w:left="720"/>
        <w:jc w:val="both"/>
      </w:pPr>
      <w:r w:rsidRPr="008168A6">
        <w:t xml:space="preserve">Литература: Александрийская Православная Церковь (Александрийский Патриархат) // ПЭ М., 2000. Т. </w:t>
      </w:r>
      <w:r w:rsidRPr="008168A6">
        <w:rPr>
          <w:lang w:val="en-US"/>
        </w:rPr>
        <w:t>I</w:t>
      </w:r>
      <w:r w:rsidRPr="008168A6">
        <w:t xml:space="preserve">. С. 559–594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47–57.</w:t>
      </w:r>
    </w:p>
    <w:p w:rsidR="00700B9B" w:rsidRPr="008168A6" w:rsidRDefault="00700B9B" w:rsidP="008168A6">
      <w:pPr>
        <w:pStyle w:val="a4"/>
        <w:spacing w:line="276" w:lineRule="auto"/>
        <w:ind w:left="720"/>
        <w:jc w:val="both"/>
      </w:pPr>
      <w:r w:rsidRPr="008168A6">
        <w:t>Вопросы: Оцените долю участия и роль александрийских предстоятелей в эпоху Вселенских соборов. Каковы были условия для распространения христианства в Египте? Чье владычество (арабов или османов) было наиболее жестоким по отношению к Православной Церкви в Египте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5</w:t>
      </w:r>
      <w:r w:rsidR="00700B9B" w:rsidRPr="008168A6">
        <w:t xml:space="preserve">. Антиохийская Православная Церковь. Древнейшая история АПЦ. Антиохийская схизма в </w:t>
      </w:r>
      <w:r w:rsidR="00700B9B" w:rsidRPr="008168A6">
        <w:rPr>
          <w:lang w:val="en-US"/>
        </w:rPr>
        <w:t>IV</w:t>
      </w:r>
      <w:r w:rsidR="00700B9B" w:rsidRPr="008168A6">
        <w:t xml:space="preserve"> в. Монашество. Антиохийская богословская школа. Несторианство. </w:t>
      </w:r>
      <w:r w:rsidR="00700B9B" w:rsidRPr="008168A6">
        <w:lastRenderedPageBreak/>
        <w:t>Распространение монофизитства. Нападения персов и арабов. АПЦ под властью крестоносцев. В составе турецкой империи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 xml:space="preserve">Литература: Антиохийская Православная Церковь (Антиохийский Патриархат) // ПЭ. М., 2001. Т. 2. С. 501–529.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64–76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 xml:space="preserve">Вопросы: Какое участие принимала Антиохийская Церковь в догматических спорах?  Каковы обстоятельства возникновения </w:t>
      </w:r>
      <w:proofErr w:type="spellStart"/>
      <w:r w:rsidRPr="008168A6">
        <w:t>яковитского</w:t>
      </w:r>
      <w:proofErr w:type="spellEnd"/>
      <w:r w:rsidRPr="008168A6">
        <w:t xml:space="preserve"> раскола? Каковы особенности существования Антиохийской Церкви в арабский, латинский и османский периоды своей истории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6</w:t>
      </w:r>
      <w:r w:rsidR="00700B9B" w:rsidRPr="008168A6">
        <w:t xml:space="preserve">. Иерусалимская Православная Церковь. Каноническая территория. ИПЦ в первые века христианства. Обретение святынь в </w:t>
      </w:r>
      <w:r w:rsidR="00700B9B" w:rsidRPr="008168A6">
        <w:rPr>
          <w:lang w:val="en-US"/>
        </w:rPr>
        <w:t>IV</w:t>
      </w:r>
      <w:r w:rsidR="00700B9B" w:rsidRPr="008168A6">
        <w:t xml:space="preserve"> в. </w:t>
      </w:r>
      <w:proofErr w:type="spellStart"/>
      <w:r w:rsidR="00700B9B" w:rsidRPr="008168A6">
        <w:t>Оригенистские</w:t>
      </w:r>
      <w:proofErr w:type="spellEnd"/>
      <w:r w:rsidR="00700B9B" w:rsidRPr="008168A6">
        <w:t xml:space="preserve"> споры. </w:t>
      </w:r>
      <w:proofErr w:type="spellStart"/>
      <w:r w:rsidR="00700B9B" w:rsidRPr="008168A6">
        <w:t>Монофизитские</w:t>
      </w:r>
      <w:proofErr w:type="spellEnd"/>
      <w:r w:rsidR="00700B9B" w:rsidRPr="008168A6">
        <w:t xml:space="preserve"> волнения. </w:t>
      </w:r>
      <w:proofErr w:type="spellStart"/>
      <w:r w:rsidR="00700B9B" w:rsidRPr="008168A6">
        <w:t>Свв</w:t>
      </w:r>
      <w:proofErr w:type="spellEnd"/>
      <w:r w:rsidR="00700B9B" w:rsidRPr="008168A6">
        <w:t xml:space="preserve">. Савва и Феодосий. </w:t>
      </w:r>
      <w:proofErr w:type="spellStart"/>
      <w:r w:rsidR="00700B9B" w:rsidRPr="008168A6">
        <w:t>Новолаврский</w:t>
      </w:r>
      <w:proofErr w:type="spellEnd"/>
      <w:r w:rsidR="00700B9B" w:rsidRPr="008168A6">
        <w:t xml:space="preserve"> </w:t>
      </w:r>
      <w:proofErr w:type="spellStart"/>
      <w:r w:rsidR="00700B9B" w:rsidRPr="008168A6">
        <w:t>оригенизм</w:t>
      </w:r>
      <w:proofErr w:type="spellEnd"/>
      <w:r w:rsidR="00700B9B" w:rsidRPr="008168A6">
        <w:t>. Персидское завоевание. ИПЦ под властью арабов. Нашествие крестоносцев. ИПЦ в составе Османской империи. Русская духовная миссия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ab/>
        <w:t xml:space="preserve">Литература: </w:t>
      </w:r>
      <w:proofErr w:type="spellStart"/>
      <w:r w:rsidRPr="008168A6">
        <w:rPr>
          <w:i/>
        </w:rPr>
        <w:t>Кыржелев</w:t>
      </w:r>
      <w:proofErr w:type="spellEnd"/>
      <w:r w:rsidRPr="008168A6">
        <w:rPr>
          <w:i/>
        </w:rPr>
        <w:t xml:space="preserve"> А. </w:t>
      </w:r>
      <w:r w:rsidRPr="008168A6">
        <w:t xml:space="preserve">Иерусалимский Патриархат // ЖМП. 1990. № 5; </w:t>
      </w:r>
      <w:r w:rsidRPr="008168A6">
        <w:rPr>
          <w:i/>
        </w:rPr>
        <w:t xml:space="preserve">Марк (Головков), </w:t>
      </w:r>
      <w:proofErr w:type="spellStart"/>
      <w:r w:rsidRPr="008168A6">
        <w:rPr>
          <w:i/>
        </w:rPr>
        <w:t>иером</w:t>
      </w:r>
      <w:proofErr w:type="spellEnd"/>
      <w:r w:rsidRPr="008168A6">
        <w:rPr>
          <w:i/>
        </w:rPr>
        <w:t>.</w:t>
      </w:r>
      <w:r w:rsidRPr="008168A6">
        <w:t xml:space="preserve"> Русская Духовная Миссия в Иерусалиме: история учреждения, цели и задачи // ЖМП. 1997. № 5.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80–84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 xml:space="preserve">Вопросы: Какое место изначально занимала Иерусалимская Православная Церковь среди других кафедр? Что общего в истории Александрийского, Антиохийского и Иерусалимского Патриархатов в </w:t>
      </w:r>
      <w:r w:rsidRPr="008168A6">
        <w:rPr>
          <w:lang w:val="en-US"/>
        </w:rPr>
        <w:t>VII</w:t>
      </w:r>
      <w:r w:rsidRPr="008168A6">
        <w:t xml:space="preserve"> – начале ХХ столетий? Как появилась Русской Духовной Миссии во Святой Земле и почему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7</w:t>
      </w:r>
      <w:r w:rsidR="00700B9B" w:rsidRPr="008168A6">
        <w:t xml:space="preserve">. Современные проблемы древних патриархатов. Православная Церковь в Финляндии. Синайская Церковь. Критская Церковь. Положение древних патриархатов в </w:t>
      </w:r>
      <w:r w:rsidR="00700B9B" w:rsidRPr="008168A6">
        <w:rPr>
          <w:lang w:val="en-US"/>
        </w:rPr>
        <w:t>XX</w:t>
      </w:r>
      <w:r w:rsidR="00700B9B" w:rsidRPr="008168A6">
        <w:t xml:space="preserve"> в. Каноническая территория. Миссия Александрийской Церкви. Современное положение: иерархия и паства, Церковь и государства. </w:t>
      </w:r>
    </w:p>
    <w:p w:rsidR="00700B9B" w:rsidRPr="008168A6" w:rsidRDefault="00700B9B" w:rsidP="008168A6">
      <w:pPr>
        <w:spacing w:after="120" w:line="276" w:lineRule="auto"/>
        <w:ind w:left="708" w:firstLine="1"/>
        <w:jc w:val="both"/>
      </w:pPr>
      <w:r w:rsidRPr="008168A6">
        <w:t xml:space="preserve">Литература: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30–37; 42–44; 59–62; 76–78; 86–89.</w:t>
      </w:r>
    </w:p>
    <w:p w:rsidR="00700B9B" w:rsidRPr="008168A6" w:rsidRDefault="00700B9B" w:rsidP="00E7031F">
      <w:pPr>
        <w:spacing w:after="120" w:line="276" w:lineRule="auto"/>
        <w:ind w:left="708" w:firstLine="1"/>
        <w:jc w:val="both"/>
      </w:pPr>
      <w:r w:rsidRPr="008168A6">
        <w:t xml:space="preserve">Вопросы: Каковы основные проблемы древних патриархатов в </w:t>
      </w:r>
      <w:r w:rsidRPr="008168A6">
        <w:rPr>
          <w:lang w:val="en-US"/>
        </w:rPr>
        <w:t>XX</w:t>
      </w:r>
      <w:r w:rsidRPr="008168A6">
        <w:t xml:space="preserve"> веке? Почему Финляндская, Критская и Синайская Церкви получили или не получили автономный статус в </w:t>
      </w:r>
      <w:r w:rsidRPr="008168A6">
        <w:rPr>
          <w:lang w:val="en-US"/>
        </w:rPr>
        <w:t>XX</w:t>
      </w:r>
      <w:r w:rsidRPr="008168A6">
        <w:t xml:space="preserve"> веке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3. </w:t>
      </w:r>
      <w:r w:rsidR="00700B9B" w:rsidRPr="008168A6">
        <w:t>Грузинская Православная Церковь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8</w:t>
      </w:r>
      <w:r w:rsidR="00700B9B" w:rsidRPr="008168A6">
        <w:t xml:space="preserve">. Древнейший период. Вопрос об автокефалии. Разорение магометанами и персами. Духовенство и монашество. Католическая пропаганда. Абхазский </w:t>
      </w:r>
      <w:proofErr w:type="spellStart"/>
      <w:r w:rsidR="00700B9B" w:rsidRPr="008168A6">
        <w:t>Католикосат</w:t>
      </w:r>
      <w:proofErr w:type="spellEnd"/>
      <w:r w:rsidR="00700B9B" w:rsidRPr="008168A6">
        <w:t>. Грузинский Экзархат. Восстановление автокефалии. Духовная жизнь: храмы, святыни, монашество, подвижники, мученики. Отношения с РПЦ.</w:t>
      </w:r>
    </w:p>
    <w:p w:rsidR="00700B9B" w:rsidRPr="008168A6" w:rsidRDefault="00700B9B" w:rsidP="008168A6">
      <w:pPr>
        <w:spacing w:after="120" w:line="276" w:lineRule="auto"/>
        <w:ind w:left="705"/>
        <w:jc w:val="both"/>
        <w:rPr>
          <w:rStyle w:val="content"/>
        </w:rPr>
      </w:pPr>
      <w:r w:rsidRPr="008168A6">
        <w:t xml:space="preserve">Литература:    </w:t>
      </w:r>
      <w:proofErr w:type="spellStart"/>
      <w:r w:rsidRPr="008168A6">
        <w:rPr>
          <w:i/>
        </w:rPr>
        <w:t>Коридзе</w:t>
      </w:r>
      <w:proofErr w:type="spellEnd"/>
      <w:r w:rsidRPr="008168A6">
        <w:rPr>
          <w:i/>
        </w:rPr>
        <w:t xml:space="preserve"> Т. В., Абашидзе З. Д. </w:t>
      </w:r>
      <w:r w:rsidRPr="008168A6">
        <w:t xml:space="preserve">Абхазский  (Западногрузинский) </w:t>
      </w:r>
      <w:proofErr w:type="spellStart"/>
      <w:r w:rsidRPr="008168A6">
        <w:t>католикосат</w:t>
      </w:r>
      <w:proofErr w:type="spellEnd"/>
      <w:r w:rsidRPr="008168A6">
        <w:t xml:space="preserve"> Грузинской Православной Церкви // М., 2000. Т. 1. С. 67–72; </w:t>
      </w:r>
      <w:proofErr w:type="spellStart"/>
      <w:r w:rsidRPr="008168A6">
        <w:t>Абазгийская</w:t>
      </w:r>
      <w:proofErr w:type="spellEnd"/>
      <w:r w:rsidRPr="008168A6">
        <w:t xml:space="preserve"> епархия // ПЭ. М., 2000. Т. 1. С. 25–27; Грузинская Православная Церковь // ПЭ. </w:t>
      </w:r>
      <w:r w:rsidRPr="008168A6">
        <w:rPr>
          <w:rStyle w:val="content"/>
        </w:rPr>
        <w:t>Т. 13, С. 191–320.</w:t>
      </w:r>
    </w:p>
    <w:p w:rsidR="00700B9B" w:rsidRPr="008168A6" w:rsidRDefault="00700B9B" w:rsidP="00E7031F">
      <w:pPr>
        <w:spacing w:after="120" w:line="276" w:lineRule="auto"/>
        <w:ind w:left="705"/>
        <w:jc w:val="both"/>
      </w:pPr>
      <w:r w:rsidRPr="008168A6">
        <w:rPr>
          <w:rStyle w:val="content"/>
        </w:rPr>
        <w:lastRenderedPageBreak/>
        <w:t xml:space="preserve">Вопросы: В чем сложность определения даты автокефалии Грузинской Церкви? </w:t>
      </w:r>
      <w:r w:rsidRPr="008168A6">
        <w:t xml:space="preserve">Каковы особенности развития Западногрузинской Церкви?  Опишите ее взаимоотношения с христианами в Западной грузи. Почему в начале </w:t>
      </w:r>
      <w:r w:rsidRPr="008168A6">
        <w:rPr>
          <w:lang w:val="en-US"/>
        </w:rPr>
        <w:t>XIX</w:t>
      </w:r>
      <w:r w:rsidRPr="008168A6">
        <w:t xml:space="preserve"> в. Грузинская Церковь вошла в состав Русской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4. </w:t>
      </w:r>
      <w:r w:rsidR="00700B9B" w:rsidRPr="008168A6">
        <w:t>История славянских, Румынской и Албанской Православных Церквей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9</w:t>
      </w:r>
      <w:r w:rsidR="00700B9B" w:rsidRPr="008168A6">
        <w:t xml:space="preserve">. Сербская Православная Церковь. Церковь в королевстве Сербском, Османской империи, и в восстановленной Сербии. Митрополия-Патриархат в Австро-Венгрии. Церковная жизнь в Далмации, Боснии и Герцеговине. Черногорская митрополия. Церковная письменность. Сербская Церковь в </w:t>
      </w:r>
      <w:r w:rsidR="00700B9B" w:rsidRPr="008168A6">
        <w:rPr>
          <w:lang w:val="en-US"/>
        </w:rPr>
        <w:t>XX</w:t>
      </w:r>
      <w:r w:rsidR="00700B9B" w:rsidRPr="008168A6">
        <w:t xml:space="preserve"> в. Македонская Церковь. Монастыри, святые, духовное просвещение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Литература: Серб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105–119.</w:t>
      </w:r>
    </w:p>
    <w:p w:rsidR="00700B9B" w:rsidRPr="008168A6" w:rsidRDefault="00700B9B" w:rsidP="008168A6">
      <w:pPr>
        <w:spacing w:after="120" w:line="276" w:lineRule="auto"/>
        <w:ind w:left="708"/>
        <w:jc w:val="both"/>
      </w:pPr>
      <w:r w:rsidRPr="008168A6">
        <w:t xml:space="preserve">Вопросы: Как зародились церковные институты в Сербии какую роль сыграл при этом </w:t>
      </w:r>
      <w:proofErr w:type="spellStart"/>
      <w:r w:rsidRPr="008168A6">
        <w:t>свт</w:t>
      </w:r>
      <w:proofErr w:type="spellEnd"/>
      <w:r w:rsidRPr="008168A6">
        <w:t>. Савва? Как сложились судьбы сербов и их Церкви в период османского владычества? В чем состоит особенность развития Черногорской Церкви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0</w:t>
      </w:r>
      <w:r w:rsidR="00700B9B" w:rsidRPr="008168A6">
        <w:t xml:space="preserve">. Румынская Православная Церковь. Древнейший период. Османское владычество. Правление фанариотов. Подъем национального самосознания. Реформы князя А. </w:t>
      </w:r>
      <w:proofErr w:type="spellStart"/>
      <w:r w:rsidR="00700B9B" w:rsidRPr="008168A6">
        <w:t>Кузы</w:t>
      </w:r>
      <w:proofErr w:type="spellEnd"/>
      <w:r w:rsidR="00700B9B" w:rsidRPr="008168A6">
        <w:t>. Провозглашение автокефалии. Патриархат. Взаимоотношения с РПЦ. Монастыри, святые и духовное просвещение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Литература: Румын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125–139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Вопросы: Опишите особенности образования государств и Православной Церкви на территории современной Румынии? Как выстраивались русско-молдавские связи в </w:t>
      </w:r>
      <w:r w:rsidRPr="008168A6">
        <w:rPr>
          <w:lang w:val="en-US"/>
        </w:rPr>
        <w:t>XVII</w:t>
      </w:r>
      <w:r w:rsidRPr="008168A6">
        <w:t xml:space="preserve"> – </w:t>
      </w:r>
      <w:r w:rsidRPr="008168A6">
        <w:rPr>
          <w:lang w:val="en-US"/>
        </w:rPr>
        <w:t>XVIII</w:t>
      </w:r>
      <w:r w:rsidRPr="008168A6">
        <w:t xml:space="preserve">  вв.? В чем состояли основные положения церковной политики румынского правительства во 2-й половине  </w:t>
      </w:r>
      <w:r w:rsidRPr="008168A6">
        <w:rPr>
          <w:lang w:val="en-US"/>
        </w:rPr>
        <w:t>XIX</w:t>
      </w:r>
      <w:r w:rsidRPr="008168A6">
        <w:t xml:space="preserve"> в.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1</w:t>
      </w:r>
      <w:r w:rsidR="00700B9B" w:rsidRPr="008168A6">
        <w:t xml:space="preserve">. Болгарская Православная Церковь. Проникновение христианства к болгарам. Князь Борис: стремление к автокефалии. Кирилл и Мефодий: расцвет славянской Письменности. </w:t>
      </w:r>
      <w:proofErr w:type="spellStart"/>
      <w:r w:rsidR="00700B9B" w:rsidRPr="008168A6">
        <w:t>Охридская</w:t>
      </w:r>
      <w:proofErr w:type="spellEnd"/>
      <w:r w:rsidR="00700B9B" w:rsidRPr="008168A6">
        <w:t xml:space="preserve"> </w:t>
      </w:r>
      <w:proofErr w:type="spellStart"/>
      <w:r w:rsidR="00700B9B" w:rsidRPr="008168A6">
        <w:t>архиепископия</w:t>
      </w:r>
      <w:proofErr w:type="spellEnd"/>
      <w:r w:rsidR="00700B9B" w:rsidRPr="008168A6">
        <w:t xml:space="preserve">. </w:t>
      </w:r>
      <w:proofErr w:type="spellStart"/>
      <w:r w:rsidR="00700B9B" w:rsidRPr="008168A6">
        <w:t>Тырновский</w:t>
      </w:r>
      <w:proofErr w:type="spellEnd"/>
      <w:r w:rsidR="00700B9B" w:rsidRPr="008168A6">
        <w:t xml:space="preserve"> Патриархат и его упразднение. Борьба болгар за национально-церковную независимость. Греко-болгарская схизма. Положение Церкви в </w:t>
      </w:r>
      <w:r w:rsidR="00700B9B" w:rsidRPr="008168A6">
        <w:rPr>
          <w:lang w:val="en-US"/>
        </w:rPr>
        <w:t>XX</w:t>
      </w:r>
      <w:r w:rsidR="00700B9B" w:rsidRPr="008168A6">
        <w:t xml:space="preserve"> в. Духовные школы, святые и монастыри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ab/>
        <w:t xml:space="preserve">Литература: Болгарская Православная Церковь // ПЭ. </w:t>
      </w:r>
      <w:r w:rsidRPr="008168A6">
        <w:rPr>
          <w:rStyle w:val="content"/>
        </w:rPr>
        <w:t xml:space="preserve">Т. 5. С. 615–643; </w:t>
      </w:r>
      <w:r w:rsidRPr="008168A6">
        <w:t xml:space="preserve">Болгар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145–157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Вопросы: Каковы особенности появления христианства на территории Болгарии? Каковы особенности и канонические рамки существования </w:t>
      </w:r>
      <w:proofErr w:type="spellStart"/>
      <w:r w:rsidRPr="008168A6">
        <w:t>Охридской</w:t>
      </w:r>
      <w:proofErr w:type="spellEnd"/>
      <w:r w:rsidRPr="008168A6">
        <w:t xml:space="preserve"> </w:t>
      </w:r>
      <w:proofErr w:type="spellStart"/>
      <w:r w:rsidRPr="008168A6">
        <w:t>архиепископии</w:t>
      </w:r>
      <w:proofErr w:type="spellEnd"/>
      <w:r w:rsidRPr="008168A6">
        <w:t xml:space="preserve"> и </w:t>
      </w:r>
      <w:proofErr w:type="spellStart"/>
      <w:r w:rsidRPr="008168A6">
        <w:t>Тырновского</w:t>
      </w:r>
      <w:proofErr w:type="spellEnd"/>
      <w:r w:rsidRPr="008168A6">
        <w:t xml:space="preserve"> Патриархата? Как и когда появился Болгарский экзархат? При каких условиях Болгарская Церковь получила автокефалию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lastRenderedPageBreak/>
        <w:t>Тема</w:t>
      </w:r>
      <w:r w:rsidR="00700B9B" w:rsidRPr="008168A6">
        <w:rPr>
          <w:i/>
        </w:rPr>
        <w:t xml:space="preserve"> 12</w:t>
      </w:r>
      <w:r w:rsidR="00700B9B" w:rsidRPr="008168A6">
        <w:t xml:space="preserve">. Албанская Православная Церковь. Христианство на берегу Адриатического моря. Фанариоты и турки. Духовный и политический гнет в </w:t>
      </w:r>
      <w:r w:rsidR="00700B9B" w:rsidRPr="008168A6">
        <w:rPr>
          <w:lang w:val="en-US"/>
        </w:rPr>
        <w:t>XIX</w:t>
      </w:r>
      <w:r w:rsidR="00700B9B" w:rsidRPr="008168A6">
        <w:t xml:space="preserve"> и нач. </w:t>
      </w:r>
      <w:r w:rsidR="00700B9B" w:rsidRPr="008168A6">
        <w:rPr>
          <w:lang w:val="en-US"/>
        </w:rPr>
        <w:t>XX</w:t>
      </w:r>
      <w:r w:rsidR="00700B9B" w:rsidRPr="008168A6">
        <w:t xml:space="preserve"> вв. стремление к автокефалии, конфликт с Константинополем, позиция РПЦ. Признание автокефалии. Албанская Церковь в середине и второй половине </w:t>
      </w:r>
      <w:r w:rsidR="00700B9B" w:rsidRPr="008168A6">
        <w:rPr>
          <w:lang w:val="en-US"/>
        </w:rPr>
        <w:t>XX</w:t>
      </w:r>
      <w:r w:rsidR="00700B9B" w:rsidRPr="008168A6">
        <w:t xml:space="preserve"> в.</w:t>
      </w:r>
    </w:p>
    <w:p w:rsidR="00700B9B" w:rsidRPr="008168A6" w:rsidRDefault="00700B9B" w:rsidP="008168A6">
      <w:pPr>
        <w:pStyle w:val="21"/>
        <w:spacing w:line="276" w:lineRule="auto"/>
        <w:ind w:left="708"/>
        <w:jc w:val="both"/>
      </w:pPr>
      <w:r w:rsidRPr="008168A6">
        <w:t xml:space="preserve">Литература: Албанская Православная Церковь // ПЭ. </w:t>
      </w:r>
      <w:r w:rsidRPr="008168A6">
        <w:rPr>
          <w:rStyle w:val="content"/>
        </w:rPr>
        <w:t xml:space="preserve">Т. 1. С. 465–470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</w:t>
      </w:r>
      <w:r w:rsidRPr="008168A6">
        <w:rPr>
          <w:rStyle w:val="content"/>
        </w:rPr>
        <w:t xml:space="preserve">С. 185–191; </w:t>
      </w:r>
      <w:r w:rsidRPr="008168A6">
        <w:t xml:space="preserve">Албан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.</w:t>
      </w:r>
    </w:p>
    <w:p w:rsidR="00700B9B" w:rsidRPr="008168A6" w:rsidRDefault="00700B9B" w:rsidP="00E7031F">
      <w:pPr>
        <w:pStyle w:val="21"/>
        <w:spacing w:line="276" w:lineRule="auto"/>
        <w:ind w:left="708"/>
        <w:jc w:val="both"/>
      </w:pPr>
      <w:r w:rsidRPr="008168A6">
        <w:t xml:space="preserve">Вопросы: В каких рамках существовало христианство на территории Албании до </w:t>
      </w:r>
      <w:r w:rsidRPr="008168A6">
        <w:rPr>
          <w:lang w:val="en-US"/>
        </w:rPr>
        <w:t>XX</w:t>
      </w:r>
      <w:r w:rsidRPr="008168A6">
        <w:t xml:space="preserve"> века? Как проходила борьба за церковную автокефалию в Албании в начале </w:t>
      </w:r>
      <w:r w:rsidRPr="008168A6">
        <w:rPr>
          <w:lang w:val="en-US"/>
        </w:rPr>
        <w:t>XX</w:t>
      </w:r>
      <w:r w:rsidRPr="008168A6">
        <w:t xml:space="preserve"> века?  С чем связано трагическое положение Албанской Православной Церкви во второй половине ХХ века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5. </w:t>
      </w:r>
      <w:r w:rsidR="00700B9B" w:rsidRPr="008168A6">
        <w:t xml:space="preserve">Кипрская и </w:t>
      </w:r>
      <w:proofErr w:type="spellStart"/>
      <w:r w:rsidR="00700B9B" w:rsidRPr="008168A6">
        <w:t>Элладская</w:t>
      </w:r>
      <w:proofErr w:type="spellEnd"/>
      <w:r w:rsidR="00700B9B" w:rsidRPr="008168A6">
        <w:t xml:space="preserve"> Православные Церкви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3</w:t>
      </w:r>
      <w:r w:rsidR="00700B9B" w:rsidRPr="008168A6">
        <w:t>. Кипрская Православная Церковь. Древнейшая история. Церковный центр. Завоевание крестоносцами (</w:t>
      </w:r>
      <w:smartTag w:uri="urn:schemas-microsoft-com:office:smarttags" w:element="metricconverter">
        <w:smartTagPr>
          <w:attr w:name="ProductID" w:val="1191 г"/>
        </w:smartTagPr>
        <w:r w:rsidR="00700B9B" w:rsidRPr="008168A6">
          <w:t>1191 г</w:t>
        </w:r>
      </w:smartTag>
      <w:r w:rsidR="00700B9B" w:rsidRPr="008168A6">
        <w:t xml:space="preserve">.). Латинское господство. Правление турок. Английское господство на Кипре. Кипрская Церковь в </w:t>
      </w:r>
      <w:r w:rsidR="00700B9B" w:rsidRPr="008168A6">
        <w:rPr>
          <w:lang w:val="en-US"/>
        </w:rPr>
        <w:t>XX</w:t>
      </w:r>
      <w:r w:rsidR="00700B9B" w:rsidRPr="008168A6">
        <w:t xml:space="preserve"> в. Святые, монастыри и духовное просвещение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Литература: Кипр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С. 161–171; Православие на Кипре // ЖМП. 1991. № 4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>Вопросы: Каковы особенности развития Кипрской Церкви в первые века христианства?  В чем особенность положения Кипрской Церкви по сравнению с древними патриархатами? Как проходила национально-освободительная борьба на Кипре в середине ХХ в.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4</w:t>
      </w:r>
      <w:r w:rsidR="00700B9B" w:rsidRPr="008168A6">
        <w:t xml:space="preserve">. </w:t>
      </w:r>
      <w:proofErr w:type="spellStart"/>
      <w:r w:rsidR="00700B9B" w:rsidRPr="008168A6">
        <w:t>Элладская</w:t>
      </w:r>
      <w:proofErr w:type="spellEnd"/>
      <w:r w:rsidR="00700B9B" w:rsidRPr="008168A6">
        <w:t xml:space="preserve"> Православная Церковь. Древнейший период. Распространение христианства. </w:t>
      </w:r>
      <w:proofErr w:type="spellStart"/>
      <w:r w:rsidR="00700B9B" w:rsidRPr="008168A6">
        <w:t>Элладская</w:t>
      </w:r>
      <w:proofErr w:type="spellEnd"/>
      <w:r w:rsidR="00700B9B" w:rsidRPr="008168A6">
        <w:t xml:space="preserve"> Церковь в юрисдикции Константинополя. Турецкое правление. Борьба греков за политическую и церковную самостоятельность. Объявление автокефалии. Декларация </w:t>
      </w:r>
      <w:smartTag w:uri="urn:schemas-microsoft-com:office:smarttags" w:element="metricconverter">
        <w:smartTagPr>
          <w:attr w:name="ProductID" w:val="1833 г"/>
        </w:smartTagPr>
        <w:r w:rsidR="00700B9B" w:rsidRPr="008168A6">
          <w:t>1833 г</w:t>
        </w:r>
      </w:smartTag>
      <w:r w:rsidR="00700B9B" w:rsidRPr="008168A6">
        <w:t xml:space="preserve">. Положение Церкви в </w:t>
      </w:r>
      <w:r w:rsidR="00700B9B" w:rsidRPr="008168A6">
        <w:rPr>
          <w:lang w:val="en-US"/>
        </w:rPr>
        <w:t>XX</w:t>
      </w:r>
      <w:r w:rsidR="00700B9B" w:rsidRPr="008168A6">
        <w:t xml:space="preserve"> в., военные перевороты, конфликты с правительством. Закон </w:t>
      </w:r>
      <w:smartTag w:uri="urn:schemas-microsoft-com:office:smarttags" w:element="metricconverter">
        <w:smartTagPr>
          <w:attr w:name="ProductID" w:val="1974 г"/>
        </w:smartTagPr>
        <w:r w:rsidR="00700B9B" w:rsidRPr="008168A6">
          <w:t>1974 г</w:t>
        </w:r>
      </w:smartTag>
      <w:r w:rsidR="00700B9B" w:rsidRPr="008168A6">
        <w:t>. Просветительская деятельность, монастыри, материальное положение. Связи с РПЦ.</w:t>
      </w:r>
    </w:p>
    <w:p w:rsidR="00700B9B" w:rsidRPr="008168A6" w:rsidRDefault="00700B9B" w:rsidP="008168A6">
      <w:pPr>
        <w:spacing w:after="120" w:line="276" w:lineRule="auto"/>
        <w:ind w:left="708" w:firstLine="1"/>
        <w:jc w:val="both"/>
      </w:pPr>
      <w:r w:rsidRPr="008168A6">
        <w:t xml:space="preserve">Литература: </w:t>
      </w:r>
      <w:proofErr w:type="spellStart"/>
      <w:r w:rsidRPr="008168A6">
        <w:t>Элладская</w:t>
      </w:r>
      <w:proofErr w:type="spellEnd"/>
      <w:r w:rsidRPr="008168A6">
        <w:t xml:space="preserve">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.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173–183; </w:t>
      </w:r>
      <w:r w:rsidRPr="008168A6">
        <w:rPr>
          <w:i/>
        </w:rPr>
        <w:t>Анисимов Л.</w:t>
      </w:r>
      <w:r w:rsidRPr="008168A6">
        <w:t xml:space="preserve"> Из истории </w:t>
      </w:r>
      <w:proofErr w:type="spellStart"/>
      <w:r w:rsidRPr="008168A6">
        <w:t>Элладской</w:t>
      </w:r>
      <w:proofErr w:type="spellEnd"/>
      <w:r w:rsidRPr="008168A6">
        <w:t xml:space="preserve"> Православной Церкви // Журнал Московской Патриархии (ЖМП). 1991. № 8.</w:t>
      </w:r>
    </w:p>
    <w:p w:rsidR="00700B9B" w:rsidRPr="008168A6" w:rsidRDefault="00700B9B" w:rsidP="00E7031F">
      <w:pPr>
        <w:spacing w:after="120" w:line="276" w:lineRule="auto"/>
        <w:ind w:left="708"/>
        <w:jc w:val="both"/>
      </w:pPr>
      <w:r w:rsidRPr="008168A6">
        <w:t xml:space="preserve">Вопросы: Каков был статус </w:t>
      </w:r>
      <w:proofErr w:type="spellStart"/>
      <w:r w:rsidRPr="008168A6">
        <w:t>Элладской</w:t>
      </w:r>
      <w:proofErr w:type="spellEnd"/>
      <w:r w:rsidRPr="008168A6">
        <w:t xml:space="preserve"> Церкви в составе Константинопольского Патриархата? Как проходило </w:t>
      </w:r>
      <w:proofErr w:type="spellStart"/>
      <w:r w:rsidRPr="008168A6">
        <w:t>Морейское</w:t>
      </w:r>
      <w:proofErr w:type="spellEnd"/>
      <w:r w:rsidRPr="008168A6">
        <w:t xml:space="preserve"> восстание 1821 г. и какое влияние оно оказало на историю </w:t>
      </w:r>
      <w:proofErr w:type="spellStart"/>
      <w:r w:rsidRPr="008168A6">
        <w:t>Элладской</w:t>
      </w:r>
      <w:proofErr w:type="spellEnd"/>
      <w:r w:rsidRPr="008168A6">
        <w:t xml:space="preserve"> Церкви? </w:t>
      </w:r>
      <w:proofErr w:type="spellStart"/>
      <w:r w:rsidRPr="008168A6">
        <w:t>Вляет</w:t>
      </w:r>
      <w:proofErr w:type="spellEnd"/>
      <w:r w:rsidRPr="008168A6">
        <w:t xml:space="preserve"> ли на Православие в Греции государственный статус религии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6. </w:t>
      </w:r>
      <w:r w:rsidR="00700B9B" w:rsidRPr="008168A6">
        <w:t>Церкви, получившие автокефалию от Русской Православной Церкви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lastRenderedPageBreak/>
        <w:t>Тема</w:t>
      </w:r>
      <w:r w:rsidR="00700B9B" w:rsidRPr="008168A6">
        <w:rPr>
          <w:i/>
        </w:rPr>
        <w:t xml:space="preserve"> 15</w:t>
      </w:r>
      <w:r w:rsidR="00700B9B" w:rsidRPr="008168A6">
        <w:t xml:space="preserve">. Польская Православная Церковь. Древний период. Католическая пропаганда в </w:t>
      </w:r>
      <w:r w:rsidR="00700B9B" w:rsidRPr="008168A6">
        <w:rPr>
          <w:lang w:val="en-US"/>
        </w:rPr>
        <w:t>XIV</w:t>
      </w:r>
      <w:r w:rsidR="00700B9B" w:rsidRPr="008168A6">
        <w:t xml:space="preserve"> в. </w:t>
      </w:r>
      <w:proofErr w:type="spellStart"/>
      <w:r w:rsidR="00700B9B" w:rsidRPr="008168A6">
        <w:t>Люблинская</w:t>
      </w:r>
      <w:proofErr w:type="spellEnd"/>
      <w:r w:rsidR="00700B9B" w:rsidRPr="008168A6">
        <w:t xml:space="preserve"> уния. Православные братства, монастыри. Присоединение к России, возвращение в Православие. ППЦ в начале </w:t>
      </w:r>
      <w:r w:rsidR="00700B9B" w:rsidRPr="008168A6">
        <w:rPr>
          <w:lang w:val="en-US"/>
        </w:rPr>
        <w:t>XX</w:t>
      </w:r>
      <w:r w:rsidR="00700B9B" w:rsidRPr="008168A6">
        <w:t xml:space="preserve"> в. Объявление «автокефалии». Полонизация Церкви. Преследование православных. Польская Церковь накануне и во время Второй мировой войны. Украинская и Белорусская Церкви. Православная Церковь в ПНР после войны. Законная автокефалия. Современное положение.</w:t>
      </w:r>
    </w:p>
    <w:p w:rsidR="00700B9B" w:rsidRPr="008168A6" w:rsidRDefault="00700B9B" w:rsidP="008168A6">
      <w:pPr>
        <w:pStyle w:val="21"/>
        <w:spacing w:line="276" w:lineRule="auto"/>
        <w:ind w:left="708" w:firstLine="12"/>
        <w:jc w:val="both"/>
      </w:pPr>
      <w:r w:rsidRPr="008168A6">
        <w:t xml:space="preserve">Литература: Поль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193–208; </w:t>
      </w:r>
      <w:r w:rsidRPr="008168A6">
        <w:rPr>
          <w:i/>
        </w:rPr>
        <w:t>Кривонос Ф. П.</w:t>
      </w:r>
      <w:r w:rsidRPr="008168A6">
        <w:t xml:space="preserve"> Судьбы Православия в Белоруссии // ЖМП. 1993. № 2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Вопросы: Как происходила славянская миссия на польских землях? Как повлияли унии на жизнь православной Церкви в Польше? Опишите ход борьбы Польской Церкви за автокефалию в 20-х–30-х гг. </w:t>
      </w:r>
      <w:r w:rsidRPr="008168A6">
        <w:rPr>
          <w:lang w:val="en-US"/>
        </w:rPr>
        <w:t>XX</w:t>
      </w:r>
      <w:r w:rsidRPr="008168A6">
        <w:t xml:space="preserve"> века.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6</w:t>
      </w:r>
      <w:r w:rsidR="00700B9B" w:rsidRPr="008168A6">
        <w:t xml:space="preserve">. Православная Церковь Чешских земель и Словакии. Основание Церкви, ее состояние в средние века. Кирилл и Мефодий. Борьба с католической пропагандой. Оппозиция со стороны гуситов. Православие у чехов в </w:t>
      </w:r>
      <w:r w:rsidR="00700B9B" w:rsidRPr="008168A6">
        <w:rPr>
          <w:lang w:val="en-US"/>
        </w:rPr>
        <w:t>XIX</w:t>
      </w:r>
      <w:r w:rsidR="00700B9B" w:rsidRPr="008168A6">
        <w:t xml:space="preserve"> и нач. </w:t>
      </w:r>
      <w:r w:rsidR="00700B9B" w:rsidRPr="008168A6">
        <w:rPr>
          <w:lang w:val="en-US"/>
        </w:rPr>
        <w:t>XX</w:t>
      </w:r>
      <w:r w:rsidR="00700B9B" w:rsidRPr="008168A6">
        <w:t xml:space="preserve"> вв. Православие в Восточной Словакии. Ужгородская уния. Православная Церковь в Чехословацкой Республике. Чешская Гуситская Церковь. «Чешская православная община». Единая Сербская юрисдикция. Борьба с оккупантами. Послевоенное положение, учреждение Экзархата. Предоставление автокефалии. Современное положение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 xml:space="preserve">Литература: Чехословац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210–225; </w:t>
      </w:r>
      <w:r w:rsidRPr="008168A6">
        <w:rPr>
          <w:i/>
        </w:rPr>
        <w:t>Иосиф (</w:t>
      </w:r>
      <w:proofErr w:type="spellStart"/>
      <w:r w:rsidRPr="008168A6">
        <w:rPr>
          <w:i/>
        </w:rPr>
        <w:t>Пустоутов</w:t>
      </w:r>
      <w:proofErr w:type="spellEnd"/>
      <w:r w:rsidRPr="008168A6">
        <w:rPr>
          <w:i/>
        </w:rPr>
        <w:t>), игумен.</w:t>
      </w:r>
      <w:r w:rsidRPr="008168A6">
        <w:t xml:space="preserve"> Чехословацкая Гуситская Церковь // ЖМП. 1977. № 7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>Вопросы: В чем особенности миссии Кирилла и Мефодия на территории Чешских земель? В чем состоит принципиальное отличие статуса православия в Чехии от православия в Польше до получения ими автокефалии? Каково современное положение Православной Церкви Чешских Земель и Словакии?</w:t>
      </w:r>
    </w:p>
    <w:p w:rsidR="00700B9B" w:rsidRPr="008168A6" w:rsidRDefault="00D579D6" w:rsidP="008168A6">
      <w:pPr>
        <w:pStyle w:val="a9"/>
        <w:spacing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7</w:t>
      </w:r>
      <w:r w:rsidR="00700B9B" w:rsidRPr="008168A6">
        <w:t xml:space="preserve">. Православная Церковь в Америке. Основание Церкви. Валаамские миссионеры. Алеутская и Аляскинская епархии. Перенесение центра в Нью-Йорк. Труды </w:t>
      </w:r>
      <w:proofErr w:type="spellStart"/>
      <w:r w:rsidR="00700B9B" w:rsidRPr="008168A6">
        <w:t>архиеп</w:t>
      </w:r>
      <w:proofErr w:type="spellEnd"/>
      <w:r w:rsidR="00700B9B" w:rsidRPr="008168A6">
        <w:t xml:space="preserve">. Тихона. Нарушение связи с РПЦ, </w:t>
      </w:r>
      <w:proofErr w:type="spellStart"/>
      <w:r w:rsidR="00700B9B" w:rsidRPr="008168A6">
        <w:t>антиканоническая</w:t>
      </w:r>
      <w:proofErr w:type="spellEnd"/>
      <w:r w:rsidR="00700B9B" w:rsidRPr="008168A6">
        <w:t xml:space="preserve"> деятельность. Митрополичий Округ. Участие в переговорах митр. Никодима. Провозглашение автокефалии. Отношение к этому Константинопольской и других Автокефальных Православных Церквей. Современное состояние. Духовные школы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 xml:space="preserve">Литература:  Православная Церковь в Америке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227–240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 xml:space="preserve">Вопросы: Как сформировалась Русская Духовная Миссия на Аляске? Назовите основных представителей этой Миссии и опишите их деятельность. Как проходил церковный раскол в Северной Америке в начале </w:t>
      </w:r>
      <w:r w:rsidRPr="008168A6">
        <w:rPr>
          <w:lang w:val="en-US"/>
        </w:rPr>
        <w:t>XX</w:t>
      </w:r>
      <w:r w:rsidRPr="008168A6">
        <w:t xml:space="preserve"> века? Каков современный статус Американской Православной Церкви и отношение к ней со стороны других Церквей?</w:t>
      </w:r>
    </w:p>
    <w:p w:rsidR="008168A6" w:rsidRPr="008168A6" w:rsidRDefault="008168A6" w:rsidP="008168A6">
      <w:pPr>
        <w:pStyle w:val="a9"/>
        <w:spacing w:line="276" w:lineRule="auto"/>
        <w:ind w:left="705"/>
        <w:jc w:val="both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90" w:name="_Toc55678510"/>
      <w:r w:rsidRPr="008168A6">
        <w:rPr>
          <w:sz w:val="24"/>
          <w:szCs w:val="24"/>
        </w:rPr>
        <w:t>Учебно-методическое обеспечение самостоятельной работы обучающихся</w:t>
      </w:r>
      <w:r w:rsidRPr="008168A6">
        <w:rPr>
          <w:i/>
          <w:sz w:val="24"/>
          <w:szCs w:val="24"/>
        </w:rPr>
        <w:t xml:space="preserve"> </w:t>
      </w:r>
      <w:r w:rsidRPr="008168A6">
        <w:rPr>
          <w:sz w:val="24"/>
          <w:szCs w:val="24"/>
        </w:rPr>
        <w:t>по дисциплине</w:t>
      </w:r>
      <w:bookmarkEnd w:id="90"/>
    </w:p>
    <w:p w:rsidR="00700B9B" w:rsidRPr="008168A6" w:rsidRDefault="00700B9B" w:rsidP="008168A6">
      <w:pPr>
        <w:keepLines/>
        <w:widowControl w:val="0"/>
        <w:spacing w:after="120" w:line="276" w:lineRule="auto"/>
        <w:jc w:val="both"/>
      </w:pPr>
      <w:r w:rsidRPr="008168A6">
        <w:t>Самостоятельная работа обучающихся обеспечивается следующими документами и материалами: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Рабочей программой дисциплины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Планами учебных занятий, предоставляемых преподавателем в начале каждого раздела дисциплины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Методическими пособиями по дисциплине (см. в списке литературы)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Образцами проверочных заданий, представленных в фонде оценочных средств.</w:t>
      </w:r>
    </w:p>
    <w:p w:rsidR="00700B9B" w:rsidRPr="008168A6" w:rsidRDefault="00700B9B" w:rsidP="008168A6">
      <w:pPr>
        <w:pStyle w:val="a3"/>
        <w:keepLines w:val="0"/>
        <w:spacing w:after="120" w:line="276" w:lineRule="auto"/>
        <w:ind w:firstLine="0"/>
      </w:pPr>
      <w:r w:rsidRPr="008168A6">
        <w:t>Учащиеся самостоятельно знакомятся и анализируют основные источники и литературу в рамках курса на базе электронных и традиционных библиотек.</w:t>
      </w:r>
    </w:p>
    <w:p w:rsidR="008168A6" w:rsidRPr="008168A6" w:rsidRDefault="008168A6" w:rsidP="008168A6">
      <w:pPr>
        <w:pStyle w:val="a3"/>
        <w:keepLines w:val="0"/>
        <w:spacing w:after="120" w:line="276" w:lineRule="auto"/>
        <w:ind w:firstLine="0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91" w:name="_Toc55678511"/>
      <w:r w:rsidRPr="008168A6">
        <w:rPr>
          <w:sz w:val="24"/>
          <w:szCs w:val="24"/>
        </w:rPr>
        <w:t>Фонд оценочных средств</w:t>
      </w:r>
      <w:bookmarkEnd w:id="91"/>
      <w:r w:rsidRPr="008168A6">
        <w:rPr>
          <w:sz w:val="24"/>
          <w:szCs w:val="24"/>
        </w:rPr>
        <w:t xml:space="preserve"> 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92" w:name="_Toc473664508"/>
      <w:bookmarkStart w:id="93" w:name="_Toc473718086"/>
      <w:bookmarkStart w:id="94" w:name="_Toc473892887"/>
      <w:bookmarkStart w:id="95" w:name="_Toc474840596"/>
      <w:bookmarkStart w:id="96" w:name="_Toc475970643"/>
      <w:bookmarkStart w:id="97" w:name="_Toc475973454"/>
      <w:bookmarkStart w:id="98" w:name="_Toc55678512"/>
      <w:r w:rsidRPr="008168A6">
        <w:t>Информация о фонде оценочных средств и контролируемой компетенции</w:t>
      </w:r>
      <w:bookmarkEnd w:id="92"/>
      <w:bookmarkEnd w:id="93"/>
      <w:bookmarkEnd w:id="94"/>
      <w:bookmarkEnd w:id="95"/>
      <w:bookmarkEnd w:id="96"/>
      <w:bookmarkEnd w:id="97"/>
      <w:bookmarkEnd w:id="98"/>
    </w:p>
    <w:p w:rsidR="0019511A" w:rsidRPr="008168A6" w:rsidRDefault="0019511A" w:rsidP="008168A6">
      <w:pPr>
        <w:keepLines/>
        <w:spacing w:after="120" w:line="276" w:lineRule="auto"/>
        <w:jc w:val="both"/>
      </w:pPr>
      <w:r w:rsidRPr="008168A6">
        <w:t xml:space="preserve">Фонд оценочных средств разработан для осваиваемой в ходе реализации курса компетенции и представлен в </w:t>
      </w:r>
      <w:r w:rsidRPr="008168A6">
        <w:rPr>
          <w:i/>
        </w:rPr>
        <w:t xml:space="preserve">Приложении </w:t>
      </w:r>
      <w:r w:rsidRPr="008168A6">
        <w:t xml:space="preserve"> к настоящей программе.</w:t>
      </w:r>
    </w:p>
    <w:p w:rsidR="0019511A" w:rsidRPr="008168A6" w:rsidRDefault="0019511A" w:rsidP="008168A6">
      <w:pPr>
        <w:keepLines/>
        <w:spacing w:after="120" w:line="276" w:lineRule="auto"/>
        <w:jc w:val="both"/>
      </w:pPr>
      <w:r w:rsidRPr="008168A6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99" w:name="_Toc473664509"/>
      <w:bookmarkStart w:id="100" w:name="_Toc473718087"/>
      <w:bookmarkStart w:id="101" w:name="_Toc473892888"/>
      <w:bookmarkStart w:id="102" w:name="_Toc474840597"/>
      <w:bookmarkStart w:id="103" w:name="_Toc475970644"/>
      <w:bookmarkStart w:id="104" w:name="_Toc475973455"/>
      <w:bookmarkStart w:id="105" w:name="_Toc55678513"/>
      <w:r w:rsidRPr="008168A6">
        <w:t>Показатели оценивания основного этапа освоения компетенции</w:t>
      </w:r>
      <w:bookmarkEnd w:id="99"/>
      <w:bookmarkEnd w:id="100"/>
      <w:bookmarkEnd w:id="101"/>
      <w:bookmarkEnd w:id="102"/>
      <w:bookmarkEnd w:id="103"/>
      <w:bookmarkEnd w:id="104"/>
      <w:bookmarkEnd w:id="105"/>
    </w:p>
    <w:p w:rsidR="0019511A" w:rsidRPr="008168A6" w:rsidRDefault="0019511A" w:rsidP="008168A6">
      <w:pPr>
        <w:spacing w:after="120" w:line="276" w:lineRule="auto"/>
        <w:jc w:val="both"/>
      </w:pPr>
      <w:r w:rsidRPr="008168A6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700B9B" w:rsidRPr="008168A6" w:rsidRDefault="00700B9B" w:rsidP="008168A6">
      <w:pPr>
        <w:pStyle w:val="3"/>
        <w:spacing w:after="120" w:line="276" w:lineRule="auto"/>
      </w:pPr>
      <w:r w:rsidRPr="008168A6">
        <w:t xml:space="preserve">        </w:t>
      </w:r>
      <w:bookmarkStart w:id="106" w:name="_Toc55678514"/>
      <w:r w:rsidR="0019511A" w:rsidRPr="008168A6">
        <w:rPr>
          <w:rStyle w:val="s1"/>
        </w:rPr>
        <w:t>Вопросы для проведения промежуточной аттестации</w:t>
      </w:r>
      <w:bookmarkEnd w:id="106"/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онятие Поместной Церкви. Единство Церкви Христовых и различие Поместных Церквей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Территориальный принцип церковной юрисдикции и «нормативные» отклонения от него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онятия автокефалии и автономи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История Константинопольского Патриархата: деление на периоды, общая характеристика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ост значимости Константинопольской Церкви в исторической перспективе. Теория «</w:t>
      </w:r>
      <w:proofErr w:type="spellStart"/>
      <w:r w:rsidRPr="008168A6">
        <w:t>пентархии</w:t>
      </w:r>
      <w:proofErr w:type="spellEnd"/>
      <w:r w:rsidRPr="008168A6">
        <w:t>»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Православная Церковь и Реформация: ответы </w:t>
      </w:r>
      <w:proofErr w:type="spellStart"/>
      <w:r w:rsidRPr="008168A6">
        <w:t>патр</w:t>
      </w:r>
      <w:proofErr w:type="spellEnd"/>
      <w:r w:rsidRPr="008168A6">
        <w:t xml:space="preserve">. Иеремии, </w:t>
      </w:r>
      <w:proofErr w:type="spellStart"/>
      <w:r w:rsidRPr="008168A6">
        <w:t>патр</w:t>
      </w:r>
      <w:proofErr w:type="spellEnd"/>
      <w:r w:rsidRPr="008168A6">
        <w:t xml:space="preserve">. Кирилл </w:t>
      </w:r>
      <w:proofErr w:type="spellStart"/>
      <w:r w:rsidRPr="008168A6">
        <w:t>Лукарис</w:t>
      </w:r>
      <w:proofErr w:type="spellEnd"/>
      <w:r w:rsidRPr="008168A6">
        <w:t>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азвитие богословия во время турецкого владычества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Движение </w:t>
      </w:r>
      <w:proofErr w:type="spellStart"/>
      <w:r w:rsidRPr="008168A6">
        <w:t>колливадов</w:t>
      </w:r>
      <w:proofErr w:type="spellEnd"/>
      <w:r w:rsidRPr="008168A6">
        <w:t xml:space="preserve">. Составление и распространение </w:t>
      </w:r>
      <w:proofErr w:type="spellStart"/>
      <w:r w:rsidRPr="008168A6">
        <w:t>Добротолюбия</w:t>
      </w:r>
      <w:proofErr w:type="spellEnd"/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lastRenderedPageBreak/>
        <w:t>Александрийский Патриархат, его история (расцвет и упадок), титул предстоятеля, значение и роль в истории Церкв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Антиохийский Патриархат, его история (расцвет и упадок), титул предстоятеля, значение и роль в истории Церкв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Иерусалимский Патриархат: история возвышения и упадка. Современные проблемы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оложение христиан под турецким владычеством (</w:t>
      </w:r>
      <w:r w:rsidRPr="008168A6">
        <w:rPr>
          <w:lang w:val="en-US"/>
        </w:rPr>
        <w:t>XV</w:t>
      </w:r>
      <w:r w:rsidRPr="008168A6">
        <w:t xml:space="preserve"> – </w:t>
      </w:r>
      <w:r w:rsidRPr="008168A6">
        <w:rPr>
          <w:lang w:val="en-US"/>
        </w:rPr>
        <w:t>XIX</w:t>
      </w:r>
      <w:r w:rsidRPr="008168A6">
        <w:t xml:space="preserve"> вв.)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Проблема </w:t>
      </w:r>
      <w:proofErr w:type="spellStart"/>
      <w:r w:rsidRPr="008168A6">
        <w:t>эллинизации</w:t>
      </w:r>
      <w:proofErr w:type="spellEnd"/>
      <w:r w:rsidRPr="008168A6">
        <w:t>: рост национального самосознания под влиянием деятельности фанариотов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аспад турецкой империи. Образование независимых государств и автокефальных поместных церквей (общий обзор)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История Грузинской Православной Церкви. Взаимоотношения с РПЦ в исторической перспективе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Православие в странах Восточной Европы в </w:t>
      </w:r>
      <w:r w:rsidRPr="008168A6">
        <w:rPr>
          <w:lang w:val="en-US"/>
        </w:rPr>
        <w:t>XX</w:t>
      </w:r>
      <w:r w:rsidRPr="008168A6">
        <w:t xml:space="preserve"> в.: общая характеристика.</w:t>
      </w:r>
    </w:p>
    <w:p w:rsidR="00700B9B" w:rsidRPr="008168A6" w:rsidRDefault="00700B9B" w:rsidP="008168A6">
      <w:pPr>
        <w:pStyle w:val="a4"/>
        <w:numPr>
          <w:ilvl w:val="0"/>
          <w:numId w:val="6"/>
        </w:numPr>
        <w:tabs>
          <w:tab w:val="clear" w:pos="1437"/>
          <w:tab w:val="num" w:pos="360"/>
        </w:tabs>
        <w:spacing w:line="276" w:lineRule="auto"/>
        <w:ind w:left="360"/>
        <w:jc w:val="both"/>
      </w:pPr>
      <w:r w:rsidRPr="008168A6">
        <w:t xml:space="preserve">Древнейшая история Сербской Православной Церкви (до </w:t>
      </w:r>
      <w:r w:rsidRPr="008168A6">
        <w:rPr>
          <w:lang w:val="en-US"/>
        </w:rPr>
        <w:t>XVIII</w:t>
      </w:r>
      <w:r w:rsidRPr="008168A6">
        <w:t>) 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Сербская Православная Церковь, ее связь с судьбами Югослави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умынская Православная Церковь: история. Церковно-государственные отношения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ериоды самостоятельности Болгарской Православной Церкв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Болгарская схизма </w:t>
      </w:r>
      <w:r w:rsidRPr="008168A6">
        <w:rPr>
          <w:lang w:val="en-US"/>
        </w:rPr>
        <w:t>XIX</w:t>
      </w:r>
      <w:r w:rsidRPr="008168A6">
        <w:t xml:space="preserve"> в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Кипрская Православная Церковь: история, насущные проблемы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proofErr w:type="spellStart"/>
      <w:r w:rsidRPr="008168A6">
        <w:t>Элладская</w:t>
      </w:r>
      <w:proofErr w:type="spellEnd"/>
      <w:r w:rsidRPr="008168A6">
        <w:t xml:space="preserve"> Православная Церковь: история, насущные проблемы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азличные пути развития Поместных Церквей: классификация. Сравнительная характеристика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Церкви, получившие автокефалию от РПЦ, их краткая история и современное положение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равославная Церковь в Америке: история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Нынешние предстоятели автокефальных Поместных Церквей.</w:t>
      </w:r>
    </w:p>
    <w:p w:rsidR="008168A6" w:rsidRPr="008168A6" w:rsidRDefault="00700B9B" w:rsidP="00E7031F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Общая характеристика положения Православия в современном мире: различные ситуации существования Православной Церкви. Юрисдикции, их соотношение с канонической территорией.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107" w:name="_Toc473664511"/>
      <w:bookmarkStart w:id="108" w:name="_Toc473718089"/>
      <w:bookmarkStart w:id="109" w:name="_Toc473892890"/>
      <w:bookmarkStart w:id="110" w:name="_Toc474840599"/>
      <w:bookmarkStart w:id="111" w:name="_Toc475970646"/>
      <w:bookmarkStart w:id="112" w:name="_Toc475973457"/>
      <w:bookmarkStart w:id="113" w:name="_Toc55678515"/>
      <w:r w:rsidRPr="008168A6">
        <w:t>Критерии оценивания основного этапа освоения компетенции</w:t>
      </w:r>
      <w:bookmarkEnd w:id="107"/>
      <w:bookmarkEnd w:id="108"/>
      <w:bookmarkEnd w:id="109"/>
      <w:bookmarkEnd w:id="110"/>
      <w:bookmarkEnd w:id="111"/>
      <w:bookmarkEnd w:id="112"/>
      <w:bookmarkEnd w:id="113"/>
    </w:p>
    <w:p w:rsidR="0019511A" w:rsidRPr="008168A6" w:rsidRDefault="0019511A" w:rsidP="008168A6">
      <w:pPr>
        <w:spacing w:after="120" w:line="276" w:lineRule="auto"/>
        <w:jc w:val="both"/>
      </w:pPr>
      <w:r w:rsidRPr="008168A6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19511A" w:rsidRPr="008168A6" w:rsidRDefault="0019511A" w:rsidP="008168A6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14" w:name="_Toc473664512"/>
      <w:bookmarkStart w:id="115" w:name="_Toc473718090"/>
      <w:bookmarkStart w:id="116" w:name="_Toc473892891"/>
      <w:bookmarkStart w:id="117" w:name="_Toc474840600"/>
      <w:bookmarkStart w:id="118" w:name="_Toc475970647"/>
      <w:bookmarkStart w:id="119" w:name="_Toc475973458"/>
      <w:r w:rsidRPr="008168A6">
        <w:rPr>
          <w:sz w:val="24"/>
          <w:szCs w:val="24"/>
        </w:rPr>
        <w:t>Критерии оценивания устных опросов</w:t>
      </w:r>
      <w:bookmarkEnd w:id="114"/>
      <w:bookmarkEnd w:id="115"/>
      <w:bookmarkEnd w:id="116"/>
      <w:bookmarkEnd w:id="117"/>
      <w:bookmarkEnd w:id="118"/>
      <w:bookmarkEnd w:id="119"/>
    </w:p>
    <w:p w:rsidR="0019511A" w:rsidRPr="008168A6" w:rsidRDefault="0019511A" w:rsidP="008168A6">
      <w:pPr>
        <w:spacing w:after="120" w:line="276" w:lineRule="auto"/>
        <w:jc w:val="both"/>
        <w:rPr>
          <w:bCs/>
          <w:i/>
        </w:rPr>
      </w:pPr>
      <w:bookmarkStart w:id="120" w:name="_Toc473664513"/>
      <w:bookmarkStart w:id="121" w:name="_Toc473718091"/>
      <w:r w:rsidRPr="008168A6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lastRenderedPageBreak/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122" w:name="_Toc473892892"/>
      <w:bookmarkStart w:id="123" w:name="_Toc474840601"/>
      <w:bookmarkStart w:id="124" w:name="_Toc475970648"/>
      <w:bookmarkStart w:id="125" w:name="_Toc475973459"/>
      <w:bookmarkStart w:id="126" w:name="_Toc55678516"/>
      <w:r w:rsidRPr="008168A6">
        <w:t>Описание шкал оценивания основного этапа освоения компетенции</w:t>
      </w:r>
      <w:bookmarkEnd w:id="120"/>
      <w:bookmarkEnd w:id="121"/>
      <w:bookmarkEnd w:id="122"/>
      <w:bookmarkEnd w:id="123"/>
      <w:bookmarkEnd w:id="124"/>
      <w:bookmarkEnd w:id="125"/>
      <w:bookmarkEnd w:id="126"/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8168A6">
        <w:rPr>
          <w:bCs/>
        </w:rPr>
        <w:t>балльно</w:t>
      </w:r>
      <w:proofErr w:type="spellEnd"/>
      <w:r w:rsidRPr="008168A6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168A6">
        <w:t xml:space="preserve">по </w:t>
      </w:r>
      <w:proofErr w:type="spellStart"/>
      <w:r w:rsidRPr="008168A6">
        <w:t>балльно</w:t>
      </w:r>
      <w:proofErr w:type="spellEnd"/>
      <w:r w:rsidRPr="008168A6">
        <w:t>-рейтинговой системе.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168A6">
        <w:t xml:space="preserve">по </w:t>
      </w:r>
      <w:proofErr w:type="spellStart"/>
      <w:r w:rsidRPr="008168A6">
        <w:t>балльно</w:t>
      </w:r>
      <w:proofErr w:type="spellEnd"/>
      <w:r w:rsidRPr="008168A6">
        <w:t>-рейтинговой системе.</w:t>
      </w:r>
      <w:r w:rsidRPr="008168A6">
        <w:rPr>
          <w:bCs/>
        </w:rPr>
        <w:t xml:space="preserve"> 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168A6">
        <w:t xml:space="preserve">по </w:t>
      </w:r>
      <w:proofErr w:type="spellStart"/>
      <w:r w:rsidRPr="008168A6">
        <w:t>балльно</w:t>
      </w:r>
      <w:proofErr w:type="spellEnd"/>
      <w:r w:rsidRPr="008168A6">
        <w:t>-рейтинговой системе.</w:t>
      </w:r>
      <w:r w:rsidRPr="008168A6">
        <w:rPr>
          <w:bCs/>
        </w:rPr>
        <w:t xml:space="preserve"> 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168A6">
        <w:rPr>
          <w:bCs/>
        </w:rPr>
        <w:t>балльно</w:t>
      </w:r>
      <w:proofErr w:type="spellEnd"/>
      <w:r w:rsidRPr="008168A6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>Итоговая оценка за дисциплину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5» («отлично»)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4» («хорошо»)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3» («удовлетворительно»)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2» («неудовлетворительно»)</w:t>
            </w:r>
          </w:p>
        </w:tc>
      </w:tr>
    </w:tbl>
    <w:p w:rsidR="0019511A" w:rsidRPr="008168A6" w:rsidRDefault="0019511A" w:rsidP="008168A6">
      <w:pPr>
        <w:pStyle w:val="3"/>
        <w:spacing w:after="120" w:line="276" w:lineRule="auto"/>
      </w:pPr>
      <w:bookmarkStart w:id="127" w:name="_Toc473664514"/>
      <w:bookmarkStart w:id="128" w:name="_Toc473718092"/>
      <w:bookmarkStart w:id="129" w:name="_Toc473892893"/>
      <w:bookmarkStart w:id="130" w:name="_Toc474840602"/>
      <w:bookmarkStart w:id="131" w:name="_Toc475970649"/>
      <w:bookmarkStart w:id="132" w:name="_Toc475973460"/>
      <w:bookmarkStart w:id="133" w:name="_Toc55678517"/>
      <w:r w:rsidRPr="008168A6">
        <w:lastRenderedPageBreak/>
        <w:t>Средства оценивания</w:t>
      </w:r>
      <w:bookmarkEnd w:id="127"/>
      <w:bookmarkEnd w:id="128"/>
      <w:bookmarkEnd w:id="129"/>
      <w:bookmarkEnd w:id="130"/>
      <w:bookmarkEnd w:id="131"/>
      <w:bookmarkEnd w:id="132"/>
      <w:bookmarkEnd w:id="133"/>
      <w:r w:rsidRPr="008168A6">
        <w:t xml:space="preserve">  </w:t>
      </w:r>
    </w:p>
    <w:p w:rsidR="00194ABF" w:rsidRPr="008168A6" w:rsidRDefault="00194ABF" w:rsidP="008168A6">
      <w:pPr>
        <w:pStyle w:val="a6"/>
        <w:spacing w:before="0" w:beforeAutospacing="0" w:after="120" w:afterAutospacing="0" w:line="276" w:lineRule="auto"/>
        <w:jc w:val="both"/>
      </w:pPr>
      <w:r w:rsidRPr="008168A6">
        <w:t xml:space="preserve">В случае </w:t>
      </w:r>
      <w:r w:rsidRPr="008168A6">
        <w:rPr>
          <w:i/>
        </w:rPr>
        <w:t>недифференцированного контроля (в форме зачета</w:t>
      </w:r>
      <w:r w:rsidRPr="008168A6">
        <w:t xml:space="preserve">)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8168A6">
        <w:t>балльно</w:t>
      </w:r>
      <w:proofErr w:type="spellEnd"/>
      <w:r w:rsidRPr="008168A6">
        <w:t>-рейтинговой системе оценивается 34 баллами.</w:t>
      </w:r>
    </w:p>
    <w:p w:rsidR="00700B9B" w:rsidRPr="008168A6" w:rsidRDefault="00700B9B" w:rsidP="008168A6">
      <w:pPr>
        <w:pStyle w:val="a6"/>
        <w:spacing w:before="0" w:beforeAutospacing="0" w:after="120" w:afterAutospacing="0" w:line="276" w:lineRule="auto"/>
        <w:jc w:val="both"/>
      </w:pPr>
      <w:r w:rsidRPr="008168A6">
        <w:t xml:space="preserve">Для повышения итогового балла по текущей аттестации </w:t>
      </w:r>
      <w:r w:rsidR="007C1591">
        <w:t>обучающийся</w:t>
      </w:r>
      <w:r w:rsidRPr="008168A6">
        <w:t xml:space="preserve"> по договоренности с преподавателем может получить от него индивидуальное задание по конспектированию или реферированию необходимых для усвоения курса источников или научной литературы. Объ</w:t>
      </w:r>
      <w:r w:rsidR="007C1591">
        <w:t>ё</w:t>
      </w:r>
      <w:r w:rsidRPr="008168A6">
        <w:t xml:space="preserve">м и параметры такой работы определяются преподавателем в зависимости от причин получения </w:t>
      </w:r>
      <w:r w:rsidR="007C1591">
        <w:t>обучающимся</w:t>
      </w:r>
      <w:r w:rsidRPr="008168A6">
        <w:t xml:space="preserve"> низкого балла по текущей аттестации.</w:t>
      </w:r>
    </w:p>
    <w:p w:rsidR="008168A6" w:rsidRPr="008168A6" w:rsidRDefault="008168A6" w:rsidP="008168A6">
      <w:pPr>
        <w:pStyle w:val="a6"/>
        <w:spacing w:before="0" w:beforeAutospacing="0" w:after="120" w:afterAutospacing="0" w:line="276" w:lineRule="auto"/>
        <w:jc w:val="both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r w:rsidRPr="008168A6">
        <w:rPr>
          <w:sz w:val="24"/>
          <w:szCs w:val="24"/>
        </w:rPr>
        <w:t xml:space="preserve"> </w:t>
      </w:r>
      <w:bookmarkStart w:id="134" w:name="_Toc55678518"/>
      <w:r w:rsidR="008168A6" w:rsidRPr="008168A6">
        <w:rPr>
          <w:sz w:val="24"/>
          <w:szCs w:val="24"/>
        </w:rPr>
        <w:t>Литература по дисциплине</w:t>
      </w:r>
      <w:bookmarkEnd w:id="134"/>
    </w:p>
    <w:p w:rsidR="00700B9B" w:rsidRPr="008168A6" w:rsidRDefault="00700B9B" w:rsidP="008168A6">
      <w:pPr>
        <w:pStyle w:val="3"/>
        <w:spacing w:after="120" w:line="276" w:lineRule="auto"/>
      </w:pPr>
      <w:bookmarkStart w:id="135" w:name="_Toc55678519"/>
      <w:r w:rsidRPr="008168A6">
        <w:t>Основная литература:</w:t>
      </w:r>
      <w:bookmarkEnd w:id="135"/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 xml:space="preserve">Асмус В., </w:t>
      </w:r>
      <w:proofErr w:type="spellStart"/>
      <w:r w:rsidRPr="008168A6">
        <w:rPr>
          <w:i/>
        </w:rPr>
        <w:t>прот</w:t>
      </w:r>
      <w:proofErr w:type="spellEnd"/>
      <w:r w:rsidRPr="008168A6">
        <w:t>. История Поместных Церквей. М.:ПСТГУ, 1997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–2.</w:t>
      </w:r>
    </w:p>
    <w:p w:rsidR="00C67B9E" w:rsidRDefault="00700B9B" w:rsidP="00C67B9E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t>Болотов</w:t>
      </w:r>
      <w:proofErr w:type="spellEnd"/>
      <w:r w:rsidRPr="008168A6">
        <w:rPr>
          <w:i/>
        </w:rPr>
        <w:t xml:space="preserve"> В. В</w:t>
      </w:r>
      <w:r w:rsidRPr="008168A6">
        <w:t>. Лекции по ист</w:t>
      </w:r>
      <w:r w:rsidR="00C67B9E">
        <w:t>ории древней Церкви. Киев, 2005</w:t>
      </w:r>
      <w:r w:rsidRPr="008168A6">
        <w:t>. Т. 3.</w:t>
      </w:r>
    </w:p>
    <w:p w:rsidR="00C67B9E" w:rsidRPr="008168A6" w:rsidRDefault="00C67B9E" w:rsidP="00C67B9E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C67B9E">
        <w:rPr>
          <w:i/>
          <w:iCs/>
        </w:rPr>
        <w:t>Блохин В. С.</w:t>
      </w:r>
      <w:r w:rsidRPr="00C67B9E">
        <w:t xml:space="preserve"> История Поместных Православных Церквей: учебное пособие. Екатеринбург, 2014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Васильев А. А</w:t>
      </w:r>
      <w:r w:rsidRPr="008168A6">
        <w:t xml:space="preserve">. История Византийской империи. </w:t>
      </w:r>
      <w:proofErr w:type="gramStart"/>
      <w:r w:rsidRPr="008168A6">
        <w:t>СПб.,</w:t>
      </w:r>
      <w:proofErr w:type="gramEnd"/>
      <w:r w:rsidRPr="008168A6">
        <w:t xml:space="preserve"> 1998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r w:rsidRPr="008168A6">
        <w:t>Поместные Православные Церкви. М., 2004</w:t>
      </w:r>
    </w:p>
    <w:p w:rsidR="00700B9B" w:rsidRPr="008168A6" w:rsidRDefault="00700B9B" w:rsidP="008168A6">
      <w:pPr>
        <w:pStyle w:val="3"/>
        <w:spacing w:after="120" w:line="276" w:lineRule="auto"/>
      </w:pPr>
      <w:bookmarkStart w:id="136" w:name="_Toc55678520"/>
      <w:r w:rsidRPr="008168A6">
        <w:t>Дополнительная литература:</w:t>
      </w:r>
      <w:bookmarkEnd w:id="136"/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>Александрийская Православная Церковь (Александрийский патриархат) // Православная энциклопедия. 2000. Т. 1. С. 559–594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>Антиохийская Православная Церковь (Антиохийский патриархат) // Православная энциклопедия. 2001. Т. 2. С. 501–529.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>Грузинская Православная Церковь // Православная энциклопедия. 2006. Т. 13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 xml:space="preserve">Иерусалимская Православная Церковь // Православная энциклопедия. 2009. Т. 21. С. 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 xml:space="preserve">История Православной Церкви в XIX веке: Православный Восток / И. И. Соколов, С. Г. </w:t>
      </w:r>
      <w:proofErr w:type="spellStart"/>
      <w:r w:rsidRPr="008168A6">
        <w:t>Рункевич</w:t>
      </w:r>
      <w:proofErr w:type="spellEnd"/>
      <w:r w:rsidRPr="008168A6">
        <w:t>, сост. М., 1998</w:t>
      </w:r>
      <w:r w:rsidRPr="008168A6">
        <w:rPr>
          <w:vertAlign w:val="superscript"/>
        </w:rPr>
        <w:t>Р</w:t>
      </w:r>
      <w:r w:rsidRPr="008168A6">
        <w:t>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t>Каллист</w:t>
      </w:r>
      <w:proofErr w:type="spellEnd"/>
      <w:r w:rsidRPr="008168A6">
        <w:rPr>
          <w:i/>
        </w:rPr>
        <w:t xml:space="preserve"> (</w:t>
      </w:r>
      <w:proofErr w:type="spellStart"/>
      <w:r w:rsidRPr="008168A6">
        <w:rPr>
          <w:i/>
        </w:rPr>
        <w:t>Уэр</w:t>
      </w:r>
      <w:proofErr w:type="spellEnd"/>
      <w:r w:rsidRPr="008168A6">
        <w:rPr>
          <w:i/>
        </w:rPr>
        <w:t xml:space="preserve">), </w:t>
      </w:r>
      <w:proofErr w:type="spellStart"/>
      <w:r w:rsidRPr="008168A6">
        <w:rPr>
          <w:i/>
        </w:rPr>
        <w:t>еп</w:t>
      </w:r>
      <w:proofErr w:type="spellEnd"/>
      <w:r w:rsidRPr="008168A6">
        <w:t xml:space="preserve">. Духовность </w:t>
      </w:r>
      <w:proofErr w:type="spellStart"/>
      <w:r w:rsidRPr="008168A6">
        <w:t>Добротолюбия</w:t>
      </w:r>
      <w:proofErr w:type="spellEnd"/>
      <w:r w:rsidRPr="008168A6">
        <w:t xml:space="preserve"> // Альфа и Омега. 2001. №4 (30). С. 108–129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t>Каллист</w:t>
      </w:r>
      <w:proofErr w:type="spellEnd"/>
      <w:r w:rsidRPr="008168A6">
        <w:rPr>
          <w:i/>
        </w:rPr>
        <w:t xml:space="preserve"> (</w:t>
      </w:r>
      <w:proofErr w:type="spellStart"/>
      <w:r w:rsidRPr="008168A6">
        <w:rPr>
          <w:i/>
        </w:rPr>
        <w:t>Уэр</w:t>
      </w:r>
      <w:proofErr w:type="spellEnd"/>
      <w:r w:rsidRPr="008168A6">
        <w:rPr>
          <w:i/>
        </w:rPr>
        <w:t xml:space="preserve">), </w:t>
      </w:r>
      <w:proofErr w:type="spellStart"/>
      <w:r w:rsidRPr="008168A6">
        <w:rPr>
          <w:i/>
        </w:rPr>
        <w:t>еп</w:t>
      </w:r>
      <w:proofErr w:type="spellEnd"/>
      <w:r w:rsidRPr="008168A6">
        <w:t>. Православная Церковь. М., 2001. С. 49–199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rStyle w:val="content"/>
          <w:bCs/>
          <w:i/>
          <w:iCs/>
        </w:rPr>
        <w:t>Косик</w:t>
      </w:r>
      <w:proofErr w:type="spellEnd"/>
      <w:r w:rsidRPr="008168A6">
        <w:rPr>
          <w:rStyle w:val="content"/>
          <w:bCs/>
          <w:i/>
          <w:iCs/>
        </w:rPr>
        <w:t xml:space="preserve"> В. И., </w:t>
      </w:r>
      <w:proofErr w:type="spellStart"/>
      <w:r w:rsidRPr="008168A6">
        <w:rPr>
          <w:rStyle w:val="content"/>
          <w:bCs/>
          <w:i/>
          <w:iCs/>
        </w:rPr>
        <w:t>Темелски</w:t>
      </w:r>
      <w:proofErr w:type="spellEnd"/>
      <w:r w:rsidRPr="008168A6">
        <w:rPr>
          <w:rStyle w:val="content"/>
          <w:bCs/>
          <w:i/>
          <w:iCs/>
        </w:rPr>
        <w:t xml:space="preserve"> Х, Турилов</w:t>
      </w:r>
      <w:r w:rsidRPr="008168A6">
        <w:rPr>
          <w:i/>
        </w:rPr>
        <w:t xml:space="preserve"> А. А</w:t>
      </w:r>
      <w:r w:rsidRPr="008168A6">
        <w:t>. Болгарская Православная Церковь // Православная энциклопедия. 2002. Т. 5. С. 615–643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Лебедев А. П</w:t>
      </w:r>
      <w:r w:rsidRPr="008168A6">
        <w:t>. История Византии (842-1453). М., 2005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r w:rsidRPr="008168A6">
        <w:rPr>
          <w:i/>
        </w:rPr>
        <w:lastRenderedPageBreak/>
        <w:t>Лебедев А. П</w:t>
      </w:r>
      <w:r w:rsidRPr="008168A6">
        <w:t xml:space="preserve">. История Греко-Восточной Церкви под властью турок. </w:t>
      </w:r>
      <w:proofErr w:type="gramStart"/>
      <w:r w:rsidRPr="008168A6">
        <w:t>СПб.,</w:t>
      </w:r>
      <w:proofErr w:type="gramEnd"/>
      <w:r w:rsidRPr="008168A6">
        <w:t xml:space="preserve"> 2004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proofErr w:type="spellStart"/>
      <w:r w:rsidRPr="008168A6">
        <w:rPr>
          <w:i/>
        </w:rPr>
        <w:t>Мейендорф</w:t>
      </w:r>
      <w:proofErr w:type="spellEnd"/>
      <w:r w:rsidRPr="008168A6">
        <w:rPr>
          <w:i/>
        </w:rPr>
        <w:t xml:space="preserve"> И., </w:t>
      </w:r>
      <w:proofErr w:type="spellStart"/>
      <w:r w:rsidRPr="008168A6">
        <w:rPr>
          <w:i/>
        </w:rPr>
        <w:t>прот</w:t>
      </w:r>
      <w:proofErr w:type="spellEnd"/>
      <w:r w:rsidRPr="008168A6">
        <w:t>. Рим. Константинополь. Москва: Исторические и богословские исследования. М.: ПСТГУ, 2005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proofErr w:type="spellStart"/>
      <w:r w:rsidRPr="008168A6">
        <w:rPr>
          <w:i/>
        </w:rPr>
        <w:t>Плакида</w:t>
      </w:r>
      <w:proofErr w:type="spellEnd"/>
      <w:r w:rsidRPr="008168A6">
        <w:rPr>
          <w:i/>
        </w:rPr>
        <w:t xml:space="preserve"> (</w:t>
      </w:r>
      <w:proofErr w:type="spellStart"/>
      <w:r w:rsidRPr="008168A6">
        <w:rPr>
          <w:i/>
        </w:rPr>
        <w:t>Дезей</w:t>
      </w:r>
      <w:proofErr w:type="spellEnd"/>
      <w:r w:rsidRPr="008168A6">
        <w:rPr>
          <w:i/>
        </w:rPr>
        <w:t xml:space="preserve">), </w:t>
      </w:r>
      <w:proofErr w:type="spellStart"/>
      <w:r w:rsidRPr="008168A6">
        <w:rPr>
          <w:i/>
        </w:rPr>
        <w:t>архим</w:t>
      </w:r>
      <w:proofErr w:type="spellEnd"/>
      <w:r w:rsidRPr="008168A6">
        <w:t>. «</w:t>
      </w:r>
      <w:proofErr w:type="spellStart"/>
      <w:r w:rsidRPr="008168A6">
        <w:t>Добротолюбие</w:t>
      </w:r>
      <w:proofErr w:type="spellEnd"/>
      <w:r w:rsidRPr="008168A6">
        <w:t>» и православная духовность. М.: ПСТГУ, 2006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proofErr w:type="spellStart"/>
      <w:r w:rsidRPr="008168A6">
        <w:rPr>
          <w:i/>
        </w:rPr>
        <w:t>Рансимен</w:t>
      </w:r>
      <w:proofErr w:type="spellEnd"/>
      <w:r w:rsidRPr="008168A6">
        <w:rPr>
          <w:i/>
        </w:rPr>
        <w:t xml:space="preserve"> С</w:t>
      </w:r>
      <w:r w:rsidRPr="008168A6">
        <w:t xml:space="preserve">. Великая Церковь в пленении: История Греческой Церкви от падения Константинополя в </w:t>
      </w:r>
      <w:smartTag w:uri="urn:schemas-microsoft-com:office:smarttags" w:element="metricconverter">
        <w:smartTagPr>
          <w:attr w:name="ProductID" w:val="1453 г"/>
        </w:smartTagPr>
        <w:r w:rsidRPr="008168A6">
          <w:t>1453 г</w:t>
        </w:r>
      </w:smartTag>
      <w:r w:rsidRPr="008168A6">
        <w:t xml:space="preserve">. до </w:t>
      </w:r>
      <w:smartTag w:uri="urn:schemas-microsoft-com:office:smarttags" w:element="metricconverter">
        <w:smartTagPr>
          <w:attr w:name="ProductID" w:val="1821 г"/>
        </w:smartTagPr>
        <w:r w:rsidRPr="008168A6">
          <w:t>1821 г</w:t>
        </w:r>
      </w:smartTag>
      <w:r w:rsidRPr="008168A6">
        <w:t xml:space="preserve">. </w:t>
      </w:r>
      <w:proofErr w:type="gramStart"/>
      <w:r w:rsidRPr="008168A6">
        <w:t>СПб.,</w:t>
      </w:r>
      <w:proofErr w:type="gramEnd"/>
      <w:r w:rsidRPr="008168A6">
        <w:t xml:space="preserve"> 2006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Скурат. К. Е</w:t>
      </w:r>
      <w:r w:rsidRPr="008168A6">
        <w:t>. Албанская Церковь // Православная энциклопедия.  2000. Т. 1. С. 465–470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 xml:space="preserve">Цыпин В., </w:t>
      </w:r>
      <w:proofErr w:type="spellStart"/>
      <w:r w:rsidRPr="008168A6">
        <w:rPr>
          <w:i/>
        </w:rPr>
        <w:t>прот</w:t>
      </w:r>
      <w:proofErr w:type="spellEnd"/>
      <w:r w:rsidRPr="008168A6">
        <w:rPr>
          <w:i/>
        </w:rPr>
        <w:t>.</w:t>
      </w:r>
      <w:r w:rsidRPr="008168A6">
        <w:t xml:space="preserve"> Автокефалия // Православная энциклопедия. 2000. Т. 1. С. 199–202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Он же</w:t>
      </w:r>
      <w:r w:rsidRPr="008168A6">
        <w:t>. Автономная Церковь // Православная энциклопедия. 2000. Т. 1. С. 203–204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Успенский Ф. И</w:t>
      </w:r>
      <w:r w:rsidRPr="008168A6">
        <w:t>. История Византийской империи. М., 2005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t>Хризостом</w:t>
      </w:r>
      <w:proofErr w:type="spellEnd"/>
      <w:r w:rsidRPr="008168A6">
        <w:rPr>
          <w:i/>
        </w:rPr>
        <w:t xml:space="preserve"> </w:t>
      </w:r>
      <w:r w:rsidRPr="008168A6">
        <w:rPr>
          <w:i/>
          <w:lang w:val="en-US"/>
        </w:rPr>
        <w:t>I</w:t>
      </w:r>
      <w:r w:rsidRPr="008168A6">
        <w:rPr>
          <w:i/>
        </w:rPr>
        <w:t xml:space="preserve">, </w:t>
      </w:r>
      <w:proofErr w:type="spellStart"/>
      <w:r w:rsidRPr="008168A6">
        <w:rPr>
          <w:i/>
        </w:rPr>
        <w:t>архиеп</w:t>
      </w:r>
      <w:proofErr w:type="spellEnd"/>
      <w:r w:rsidRPr="008168A6">
        <w:t>. История Матери Церквей. М., 2003</w:t>
      </w:r>
      <w:r w:rsidR="008168A6" w:rsidRPr="008168A6">
        <w:t>.</w:t>
      </w:r>
    </w:p>
    <w:p w:rsidR="008168A6" w:rsidRPr="008168A6" w:rsidRDefault="008168A6" w:rsidP="008168A6">
      <w:pPr>
        <w:spacing w:after="120" w:line="276" w:lineRule="auto"/>
        <w:ind w:left="720"/>
        <w:jc w:val="both"/>
      </w:pPr>
    </w:p>
    <w:p w:rsidR="00700B9B" w:rsidRPr="008168A6" w:rsidRDefault="00473CF1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137" w:name="_Toc55678521"/>
      <w:r w:rsidRPr="008168A6">
        <w:rPr>
          <w:sz w:val="24"/>
          <w:szCs w:val="24"/>
        </w:rPr>
        <w:t>Интернет-ресурсы</w:t>
      </w:r>
      <w:bookmarkEnd w:id="137"/>
    </w:p>
    <w:p w:rsidR="00700B9B" w:rsidRPr="008168A6" w:rsidRDefault="00B50309" w:rsidP="008168A6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bCs/>
        </w:rPr>
      </w:pPr>
      <w:hyperlink r:id="rId7" w:history="1">
        <w:r w:rsidR="00194ABF" w:rsidRPr="008168A6">
          <w:rPr>
            <w:rStyle w:val="ac"/>
            <w:rFonts w:ascii="Times New Roman" w:hAnsi="Times New Roman" w:cs="Times New Roman"/>
            <w:bCs/>
          </w:rPr>
          <w:t>http://www.pravenc.ru</w:t>
        </w:r>
      </w:hyperlink>
      <w:r w:rsidR="00194ABF" w:rsidRPr="008168A6">
        <w:rPr>
          <w:rFonts w:ascii="Times New Roman" w:hAnsi="Times New Roman" w:cs="Times New Roman"/>
          <w:bCs/>
        </w:rPr>
        <w:t xml:space="preserve"> </w:t>
      </w:r>
    </w:p>
    <w:p w:rsidR="00700B9B" w:rsidRPr="008168A6" w:rsidRDefault="00B50309" w:rsidP="008168A6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bCs/>
        </w:rPr>
      </w:pPr>
      <w:hyperlink r:id="rId8" w:history="1">
        <w:r w:rsidR="00194ABF" w:rsidRPr="008168A6">
          <w:rPr>
            <w:rStyle w:val="ac"/>
            <w:rFonts w:ascii="Times New Roman" w:hAnsi="Times New Roman" w:cs="Times New Roman"/>
            <w:bCs/>
          </w:rPr>
          <w:t>http://www.pravoslavie.ru/orthodoxchurches/</w:t>
        </w:r>
      </w:hyperlink>
      <w:r w:rsidR="00194ABF" w:rsidRPr="008168A6">
        <w:rPr>
          <w:rFonts w:ascii="Times New Roman" w:hAnsi="Times New Roman" w:cs="Times New Roman"/>
          <w:bCs/>
        </w:rPr>
        <w:t xml:space="preserve"> </w:t>
      </w:r>
    </w:p>
    <w:p w:rsidR="00700B9B" w:rsidRPr="008168A6" w:rsidRDefault="00700B9B" w:rsidP="008168A6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8168A6">
        <w:rPr>
          <w:b w:val="0"/>
        </w:rPr>
        <w:t xml:space="preserve">Биографии церковно-исторических деятелей можно найти на сайтах: Благотворительного фонда «Русское православие» </w:t>
      </w:r>
      <w:hyperlink r:id="rId9" w:history="1">
        <w:r w:rsidR="00194ABF" w:rsidRPr="008168A6">
          <w:rPr>
            <w:rStyle w:val="ac"/>
            <w:b w:val="0"/>
          </w:rPr>
          <w:t>http://www.ortho-rus.ru</w:t>
        </w:r>
      </w:hyperlink>
      <w:r w:rsidR="00194ABF" w:rsidRPr="008168A6">
        <w:rPr>
          <w:b w:val="0"/>
        </w:rPr>
        <w:t xml:space="preserve"> </w:t>
      </w:r>
      <w:r w:rsidRPr="008168A6">
        <w:rPr>
          <w:b w:val="0"/>
        </w:rPr>
        <w:t xml:space="preserve">  и  Церковно-Научного Центра «Православная Энциклопедия»   </w:t>
      </w:r>
      <w:hyperlink r:id="rId10" w:history="1">
        <w:r w:rsidR="00194ABF" w:rsidRPr="008168A6">
          <w:rPr>
            <w:rStyle w:val="ac"/>
            <w:b w:val="0"/>
          </w:rPr>
          <w:t>http://www.sedmitza.ru</w:t>
        </w:r>
      </w:hyperlink>
      <w:r w:rsidRPr="008168A6">
        <w:rPr>
          <w:b w:val="0"/>
        </w:rPr>
        <w:t>.</w:t>
      </w:r>
      <w:r w:rsidR="00194ABF" w:rsidRPr="008168A6">
        <w:rPr>
          <w:b w:val="0"/>
        </w:rPr>
        <w:t xml:space="preserve"> </w:t>
      </w:r>
    </w:p>
    <w:p w:rsidR="008168A6" w:rsidRPr="008168A6" w:rsidRDefault="008168A6" w:rsidP="008168A6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138" w:name="_Toc55678522"/>
      <w:r w:rsidRPr="008168A6">
        <w:rPr>
          <w:sz w:val="24"/>
          <w:szCs w:val="24"/>
        </w:rPr>
        <w:t>Методические указания для обучающихся по освоению дисциплины</w:t>
      </w:r>
      <w:bookmarkEnd w:id="138"/>
    </w:p>
    <w:p w:rsidR="00700B9B" w:rsidRPr="008168A6" w:rsidRDefault="00700B9B" w:rsidP="000809D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8168A6">
        <w:rPr>
          <w:b w:val="0"/>
        </w:rPr>
        <w:t>Данный курс построен по хронологическо-тематическому принципу. Тематическое деление курса призван</w:t>
      </w:r>
      <w:r w:rsidR="008168A6" w:rsidRPr="008168A6">
        <w:rPr>
          <w:b w:val="0"/>
        </w:rPr>
        <w:t xml:space="preserve">о обратить внимание учащихся на </w:t>
      </w:r>
      <w:r w:rsidRPr="008168A6">
        <w:rPr>
          <w:b w:val="0"/>
        </w:rPr>
        <w:t xml:space="preserve">схожие тенденции в развития Православия в каждом выделенном тематически европейском регионе. </w:t>
      </w:r>
    </w:p>
    <w:p w:rsidR="008168A6" w:rsidRPr="008168A6" w:rsidRDefault="008168A6" w:rsidP="008168A6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139" w:name="_Toc55678523"/>
      <w:r w:rsidRPr="008168A6">
        <w:rPr>
          <w:sz w:val="24"/>
          <w:szCs w:val="24"/>
        </w:rPr>
        <w:t>Материально-техническая база для осуществления образовательного процесса</w:t>
      </w:r>
      <w:bookmarkEnd w:id="139"/>
    </w:p>
    <w:p w:rsidR="00700B9B" w:rsidRPr="008168A6" w:rsidRDefault="00700B9B" w:rsidP="008168A6">
      <w:pPr>
        <w:pStyle w:val="a3"/>
        <w:keepLines w:val="0"/>
        <w:tabs>
          <w:tab w:val="left" w:pos="851"/>
        </w:tabs>
        <w:spacing w:after="120" w:line="276" w:lineRule="auto"/>
        <w:ind w:firstLine="0"/>
        <w:rPr>
          <w:color w:val="000000"/>
          <w:shd w:val="clear" w:color="auto" w:fill="FFFFFF"/>
        </w:rPr>
      </w:pPr>
      <w:r w:rsidRPr="008168A6">
        <w:rPr>
          <w:color w:val="000000"/>
          <w:shd w:val="clear" w:color="auto" w:fill="FFFFFF"/>
        </w:rPr>
        <w:t>Для преподавания дисциплины желательно (но не обязательно) наличие материально-технического обеспечения, позволяющего</w:t>
      </w:r>
      <w:r w:rsidRPr="008168A6">
        <w:rPr>
          <w:rStyle w:val="apple-converted-space"/>
          <w:i/>
          <w:iCs/>
          <w:color w:val="000000"/>
          <w:shd w:val="clear" w:color="auto" w:fill="FFFFFF"/>
        </w:rPr>
        <w:t> </w:t>
      </w:r>
      <w:r w:rsidRPr="008168A6">
        <w:rPr>
          <w:color w:val="000000"/>
          <w:shd w:val="clear" w:color="auto" w:fill="FFFFFF"/>
        </w:rPr>
        <w:t>представлять преподаваемый материал в формате презентаций.</w:t>
      </w:r>
    </w:p>
    <w:p w:rsidR="0014232F" w:rsidRDefault="0014232F" w:rsidP="0014232F">
      <w:pPr>
        <w:spacing w:after="288"/>
        <w:jc w:val="both"/>
        <w:rPr>
          <w:i/>
        </w:rPr>
      </w:pPr>
    </w:p>
    <w:p w:rsidR="0014232F" w:rsidRDefault="0014232F" w:rsidP="0014232F">
      <w:pPr>
        <w:spacing w:after="288"/>
        <w:jc w:val="both"/>
        <w:rPr>
          <w:i/>
        </w:rPr>
      </w:pPr>
      <w:r>
        <w:rPr>
          <w:i/>
        </w:rPr>
        <w:t>Рабочая программа дисциплины разработана на кафедре Общей и русской церковной истории Богословского факультета ПСТГУ для ПСТБИ согласно требованиям Договора № 498 о сетевой форме реализации ООП.</w:t>
      </w:r>
    </w:p>
    <w:p w:rsidR="008168A6" w:rsidRPr="008168A6" w:rsidRDefault="008168A6" w:rsidP="008168A6">
      <w:pPr>
        <w:pStyle w:val="a3"/>
        <w:keepLines w:val="0"/>
        <w:tabs>
          <w:tab w:val="left" w:pos="851"/>
        </w:tabs>
        <w:spacing w:after="120" w:line="276" w:lineRule="auto"/>
        <w:ind w:firstLine="0"/>
        <w:rPr>
          <w:color w:val="000000"/>
          <w:shd w:val="clear" w:color="auto" w:fill="FFFFFF"/>
        </w:rPr>
      </w:pPr>
    </w:p>
    <w:p w:rsidR="007C03BA" w:rsidRPr="008168A6" w:rsidRDefault="007C03BA" w:rsidP="008168A6">
      <w:pPr>
        <w:pStyle w:val="a3"/>
        <w:keepLines w:val="0"/>
        <w:tabs>
          <w:tab w:val="left" w:pos="0"/>
        </w:tabs>
        <w:spacing w:after="120" w:line="276" w:lineRule="auto"/>
        <w:ind w:firstLine="0"/>
        <w:rPr>
          <w:i/>
        </w:rPr>
      </w:pPr>
      <w:r w:rsidRPr="008168A6">
        <w:rPr>
          <w:i/>
        </w:rPr>
        <w:lastRenderedPageBreak/>
        <w:t>Автор:</w:t>
      </w:r>
      <w:r w:rsidR="009451D3" w:rsidRPr="008168A6">
        <w:t xml:space="preserve"> </w:t>
      </w:r>
      <w:r w:rsidR="009451D3" w:rsidRPr="008168A6">
        <w:rPr>
          <w:i/>
        </w:rPr>
        <w:t xml:space="preserve">иерей Сергий </w:t>
      </w:r>
      <w:proofErr w:type="spellStart"/>
      <w:r w:rsidR="009451D3" w:rsidRPr="008168A6">
        <w:rPr>
          <w:i/>
        </w:rPr>
        <w:t>Заплатников</w:t>
      </w:r>
      <w:proofErr w:type="spellEnd"/>
    </w:p>
    <w:p w:rsidR="0019511A" w:rsidRPr="008168A6" w:rsidRDefault="0019511A" w:rsidP="008168A6">
      <w:pPr>
        <w:pStyle w:val="a3"/>
        <w:keepLines w:val="0"/>
        <w:tabs>
          <w:tab w:val="left" w:pos="0"/>
        </w:tabs>
        <w:spacing w:after="120" w:line="276" w:lineRule="auto"/>
        <w:ind w:firstLine="0"/>
        <w:rPr>
          <w:i/>
          <w:iCs/>
        </w:rPr>
      </w:pPr>
      <w:r w:rsidRPr="008168A6">
        <w:rPr>
          <w:i/>
          <w:iCs/>
        </w:rPr>
        <w:t xml:space="preserve">Рецензент: Медведева А.А. </w:t>
      </w:r>
    </w:p>
    <w:p w:rsidR="008168A6" w:rsidRPr="008168A6" w:rsidRDefault="008168A6" w:rsidP="008168A6">
      <w:pPr>
        <w:pStyle w:val="a3"/>
        <w:keepLines w:val="0"/>
        <w:tabs>
          <w:tab w:val="left" w:pos="0"/>
        </w:tabs>
        <w:spacing w:after="120" w:line="276" w:lineRule="auto"/>
        <w:ind w:firstLine="0"/>
        <w:rPr>
          <w:i/>
          <w:iCs/>
        </w:rPr>
      </w:pPr>
    </w:p>
    <w:p w:rsidR="000809D4" w:rsidRDefault="000809D4" w:rsidP="000809D4">
      <w:pPr>
        <w:spacing w:after="288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F11EAE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F11EAE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p w:rsidR="00CA6DA8" w:rsidRPr="008168A6" w:rsidRDefault="00CA6DA8" w:rsidP="000809D4">
      <w:pPr>
        <w:spacing w:after="120" w:line="276" w:lineRule="auto"/>
      </w:pPr>
    </w:p>
    <w:sectPr w:rsidR="00CA6DA8" w:rsidRPr="008168A6" w:rsidSect="00AA2C2D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68A7" w:rsidRDefault="007068A7">
      <w:r>
        <w:separator/>
      </w:r>
    </w:p>
  </w:endnote>
  <w:endnote w:type="continuationSeparator" w:id="0">
    <w:p w:rsidR="007068A7" w:rsidRDefault="007068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140C" w:rsidRDefault="0008409B">
    <w:pPr>
      <w:pStyle w:val="a7"/>
      <w:jc w:val="center"/>
    </w:pPr>
    <w:r>
      <w:fldChar w:fldCharType="begin"/>
    </w:r>
    <w:r w:rsidR="0099334D">
      <w:instrText xml:space="preserve"> PAGE   \* MERGEFORMAT </w:instrText>
    </w:r>
    <w:r>
      <w:fldChar w:fldCharType="separate"/>
    </w:r>
    <w:r w:rsidR="00B50309">
      <w:rPr>
        <w:noProof/>
      </w:rPr>
      <w:t>16</w:t>
    </w:r>
    <w:r>
      <w:rPr>
        <w:noProof/>
      </w:rPr>
      <w:fldChar w:fldCharType="end"/>
    </w:r>
  </w:p>
  <w:p w:rsidR="0057140C" w:rsidRDefault="00B50309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68A7" w:rsidRDefault="007068A7">
      <w:r>
        <w:separator/>
      </w:r>
    </w:p>
  </w:footnote>
  <w:footnote w:type="continuationSeparator" w:id="0">
    <w:p w:rsidR="007068A7" w:rsidRDefault="007068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ED37DE"/>
    <w:multiLevelType w:val="hybridMultilevel"/>
    <w:tmpl w:val="DF544826"/>
    <w:lvl w:ilvl="0" w:tplc="FFFFFFFF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">
    <w:nsid w:val="17054B8F"/>
    <w:multiLevelType w:val="hybridMultilevel"/>
    <w:tmpl w:val="0532C0AC"/>
    <w:lvl w:ilvl="0" w:tplc="1F58D1C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2B2572D"/>
    <w:multiLevelType w:val="hybridMultilevel"/>
    <w:tmpl w:val="526A17B4"/>
    <w:lvl w:ilvl="0" w:tplc="1F58D1C2">
      <w:start w:val="1"/>
      <w:numFmt w:val="decimal"/>
      <w:lvlText w:val="%1."/>
      <w:lvlJc w:val="left"/>
      <w:pPr>
        <w:tabs>
          <w:tab w:val="num" w:pos="1437"/>
        </w:tabs>
        <w:ind w:left="143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157"/>
        </w:tabs>
        <w:ind w:left="215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77"/>
        </w:tabs>
        <w:ind w:left="287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597"/>
        </w:tabs>
        <w:ind w:left="359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17"/>
        </w:tabs>
        <w:ind w:left="431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37"/>
        </w:tabs>
        <w:ind w:left="503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57"/>
        </w:tabs>
        <w:ind w:left="575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77"/>
        </w:tabs>
        <w:ind w:left="647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197"/>
        </w:tabs>
        <w:ind w:left="7197" w:hanging="180"/>
      </w:p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6"/>
  </w:num>
  <w:num w:numId="7">
    <w:abstractNumId w:val="2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tzQyMwUCMzMzAyUdpeDU4uLM/DyQApNaAAzUkBEsAAAA"/>
  </w:docVars>
  <w:rsids>
    <w:rsidRoot w:val="00EB644E"/>
    <w:rsid w:val="000140A0"/>
    <w:rsid w:val="00032EC3"/>
    <w:rsid w:val="000535CD"/>
    <w:rsid w:val="000809D4"/>
    <w:rsid w:val="0008409B"/>
    <w:rsid w:val="00112CA0"/>
    <w:rsid w:val="00120B77"/>
    <w:rsid w:val="0014232F"/>
    <w:rsid w:val="00194ABF"/>
    <w:rsid w:val="0019511A"/>
    <w:rsid w:val="001C7FCB"/>
    <w:rsid w:val="00210685"/>
    <w:rsid w:val="002E6032"/>
    <w:rsid w:val="00473CF1"/>
    <w:rsid w:val="00476566"/>
    <w:rsid w:val="004C311E"/>
    <w:rsid w:val="005C0E52"/>
    <w:rsid w:val="005C7F7C"/>
    <w:rsid w:val="005E49B7"/>
    <w:rsid w:val="00636FA9"/>
    <w:rsid w:val="006712D3"/>
    <w:rsid w:val="006C7F23"/>
    <w:rsid w:val="00700B9B"/>
    <w:rsid w:val="007068A7"/>
    <w:rsid w:val="00765095"/>
    <w:rsid w:val="007A7C05"/>
    <w:rsid w:val="007C03BA"/>
    <w:rsid w:val="007C1591"/>
    <w:rsid w:val="008168A6"/>
    <w:rsid w:val="0081762F"/>
    <w:rsid w:val="008F0F05"/>
    <w:rsid w:val="00912517"/>
    <w:rsid w:val="009451D3"/>
    <w:rsid w:val="0099334D"/>
    <w:rsid w:val="009F3F58"/>
    <w:rsid w:val="00A30CA9"/>
    <w:rsid w:val="00A94AE5"/>
    <w:rsid w:val="00AA2C2D"/>
    <w:rsid w:val="00B234DF"/>
    <w:rsid w:val="00B50309"/>
    <w:rsid w:val="00C55E28"/>
    <w:rsid w:val="00C67B9E"/>
    <w:rsid w:val="00C8139C"/>
    <w:rsid w:val="00CA6DA8"/>
    <w:rsid w:val="00D05A18"/>
    <w:rsid w:val="00D10310"/>
    <w:rsid w:val="00D12147"/>
    <w:rsid w:val="00D579D6"/>
    <w:rsid w:val="00D61CC1"/>
    <w:rsid w:val="00DD01C4"/>
    <w:rsid w:val="00E64A1A"/>
    <w:rsid w:val="00E7031F"/>
    <w:rsid w:val="00EB644E"/>
    <w:rsid w:val="00EC2E5B"/>
    <w:rsid w:val="00EE6405"/>
    <w:rsid w:val="00F45FEE"/>
    <w:rsid w:val="00F7276B"/>
    <w:rsid w:val="00FC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6145"/>
    <o:shapelayout v:ext="edit">
      <o:idmap v:ext="edit" data="1"/>
    </o:shapelayout>
  </w:shapeDefaults>
  <w:decimalSymbol w:val=","/>
  <w:listSeparator w:val=";"/>
  <w15:docId w15:val="{E9CC1986-BB96-4604-8420-59CF5CDCB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00B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210685"/>
    <w:pPr>
      <w:spacing w:before="240" w:after="240" w:line="360" w:lineRule="auto"/>
      <w:outlineLvl w:val="0"/>
    </w:pPr>
    <w:rPr>
      <w:b/>
      <w:bCs/>
      <w:sz w:val="28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210685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700B9B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700B9B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nhideWhenUsed/>
    <w:rsid w:val="00700B9B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ody Text"/>
    <w:basedOn w:val="a"/>
    <w:link w:val="a5"/>
    <w:unhideWhenUsed/>
    <w:rsid w:val="00700B9B"/>
    <w:pPr>
      <w:spacing w:after="120"/>
    </w:pPr>
  </w:style>
  <w:style w:type="character" w:customStyle="1" w:styleId="a5">
    <w:name w:val="Основной текст Знак"/>
    <w:basedOn w:val="a0"/>
    <w:link w:val="a4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700B9B"/>
  </w:style>
  <w:style w:type="paragraph" w:styleId="a6">
    <w:name w:val="Normal (Web)"/>
    <w:basedOn w:val="a"/>
    <w:unhideWhenUsed/>
    <w:rsid w:val="00700B9B"/>
    <w:pPr>
      <w:spacing w:before="100" w:beforeAutospacing="1" w:after="100" w:afterAutospacing="1"/>
    </w:pPr>
  </w:style>
  <w:style w:type="paragraph" w:styleId="a7">
    <w:name w:val="footer"/>
    <w:basedOn w:val="a"/>
    <w:link w:val="a8"/>
    <w:uiPriority w:val="99"/>
    <w:unhideWhenUsed/>
    <w:rsid w:val="00700B9B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Body Text Indent"/>
    <w:aliases w:val="текст,Основной текст 1"/>
    <w:basedOn w:val="a"/>
    <w:link w:val="aa"/>
    <w:unhideWhenUsed/>
    <w:rsid w:val="00700B9B"/>
    <w:pPr>
      <w:spacing w:after="120"/>
      <w:ind w:left="283"/>
    </w:pPr>
  </w:style>
  <w:style w:type="character" w:customStyle="1" w:styleId="aa">
    <w:name w:val="Основной текст с отступом Знак"/>
    <w:aliases w:val="текст Знак,Основной текст 1 Знак"/>
    <w:basedOn w:val="a0"/>
    <w:link w:val="a9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s1">
    <w:name w:val="s1"/>
    <w:basedOn w:val="a0"/>
    <w:rsid w:val="00700B9B"/>
  </w:style>
  <w:style w:type="paragraph" w:styleId="31">
    <w:name w:val="Body Text Indent 3"/>
    <w:basedOn w:val="a"/>
    <w:link w:val="32"/>
    <w:uiPriority w:val="99"/>
    <w:unhideWhenUsed/>
    <w:rsid w:val="00700B9B"/>
    <w:pPr>
      <w:spacing w:after="120"/>
      <w:ind w:left="283"/>
    </w:pPr>
    <w:rPr>
      <w:sz w:val="16"/>
      <w:szCs w:val="16"/>
    </w:rPr>
  </w:style>
  <w:style w:type="character" w:customStyle="1" w:styleId="32">
    <w:name w:val="Основной текст с отступом 3 Знак"/>
    <w:basedOn w:val="a0"/>
    <w:link w:val="31"/>
    <w:uiPriority w:val="99"/>
    <w:rsid w:val="00700B9B"/>
    <w:rPr>
      <w:rFonts w:ascii="Times New Roman" w:eastAsia="Times New Roman" w:hAnsi="Times New Roman" w:cs="Times New Roman"/>
      <w:sz w:val="16"/>
      <w:szCs w:val="16"/>
      <w:lang w:eastAsia="ru-RU"/>
    </w:rPr>
  </w:style>
  <w:style w:type="character" w:customStyle="1" w:styleId="content">
    <w:name w:val="content"/>
    <w:basedOn w:val="a0"/>
    <w:rsid w:val="00700B9B"/>
  </w:style>
  <w:style w:type="paragraph" w:customStyle="1" w:styleId="FR2">
    <w:name w:val="FR2"/>
    <w:rsid w:val="00700B9B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b">
    <w:name w:val="TOC Heading"/>
    <w:basedOn w:val="10"/>
    <w:next w:val="a"/>
    <w:uiPriority w:val="39"/>
    <w:unhideWhenUsed/>
    <w:qFormat/>
    <w:rsid w:val="00700B9B"/>
    <w:pPr>
      <w:keepNext/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700B9B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700B9B"/>
    <w:pPr>
      <w:spacing w:after="100"/>
    </w:pPr>
  </w:style>
  <w:style w:type="character" w:styleId="ac">
    <w:name w:val="Hyperlink"/>
    <w:basedOn w:val="a0"/>
    <w:uiPriority w:val="99"/>
    <w:unhideWhenUsed/>
    <w:rsid w:val="00700B9B"/>
    <w:rPr>
      <w:color w:val="0000FF" w:themeColor="hyperlink"/>
      <w:u w:val="single"/>
    </w:rPr>
  </w:style>
  <w:style w:type="paragraph" w:styleId="ad">
    <w:name w:val="Balloon Text"/>
    <w:basedOn w:val="a"/>
    <w:link w:val="ae"/>
    <w:uiPriority w:val="99"/>
    <w:semiHidden/>
    <w:unhideWhenUsed/>
    <w:rsid w:val="00700B9B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700B9B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D579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032EC3"/>
    <w:pPr>
      <w:spacing w:after="100"/>
      <w:ind w:left="240"/>
    </w:pPr>
  </w:style>
  <w:style w:type="paragraph" w:styleId="af0">
    <w:name w:val="header"/>
    <w:basedOn w:val="a"/>
    <w:link w:val="af1"/>
    <w:uiPriority w:val="99"/>
    <w:unhideWhenUsed/>
    <w:rsid w:val="009F3F58"/>
    <w:pPr>
      <w:tabs>
        <w:tab w:val="center" w:pos="4677"/>
        <w:tab w:val="right" w:pos="9355"/>
      </w:tabs>
    </w:pPr>
  </w:style>
  <w:style w:type="character" w:customStyle="1" w:styleId="af1">
    <w:name w:val="Верхний колонтитул Знак"/>
    <w:basedOn w:val="a0"/>
    <w:link w:val="af0"/>
    <w:uiPriority w:val="99"/>
    <w:rsid w:val="009F3F58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avoslavie.ru/orthodoxchurches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pravenc.r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www.sedmitza.r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ortho-rus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6</Pages>
  <Words>4827</Words>
  <Characters>27519</Characters>
  <Application>Microsoft Office Word</Application>
  <DocSecurity>0</DocSecurity>
  <Lines>229</Lines>
  <Paragraphs>6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0</cp:revision>
  <dcterms:created xsi:type="dcterms:W3CDTF">2017-07-25T18:51:00Z</dcterms:created>
  <dcterms:modified xsi:type="dcterms:W3CDTF">2020-11-07T18:54:00Z</dcterms:modified>
</cp:coreProperties>
</file>